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7E5D" w:rsidRDefault="00446B9E" w:rsidP="009F543A">
      <w:pPr>
        <w:jc w:val="center"/>
      </w:pPr>
      <w:r>
        <w:rPr>
          <w:noProof/>
        </w:rPr>
        <w:drawing>
          <wp:inline distT="0" distB="0" distL="0" distR="0" wp14:anchorId="39DC6A00" wp14:editId="57DB42E3">
            <wp:extent cx="1473406" cy="1080000"/>
            <wp:effectExtent l="0" t="0" r="0" b="6350"/>
            <wp:docPr id="1" name="Picture 1"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Logos\new-DA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3406" cy="1080000"/>
                    </a:xfrm>
                    <a:prstGeom prst="rect">
                      <a:avLst/>
                    </a:prstGeom>
                    <a:noFill/>
                    <a:ln>
                      <a:noFill/>
                    </a:ln>
                  </pic:spPr>
                </pic:pic>
              </a:graphicData>
            </a:graphic>
          </wp:inline>
        </w:drawing>
      </w:r>
    </w:p>
    <w:p w:rsidR="00446B9E" w:rsidRPr="00A41BD5" w:rsidRDefault="00446B9E" w:rsidP="00E17E5D"/>
    <w:p w:rsidR="00F73FF9" w:rsidRDefault="00F73FF9"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Job Description</w:t>
      </w:r>
    </w:p>
    <w:p w:rsidR="00592047" w:rsidRDefault="007E4F1B"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Deputy Manager</w:t>
      </w:r>
      <w:r w:rsidR="0058120C">
        <w:rPr>
          <w:b/>
        </w:rPr>
        <w:t xml:space="preserve"> </w:t>
      </w:r>
    </w:p>
    <w:p w:rsidR="00E17E5D" w:rsidRDefault="00E17E5D" w:rsidP="00E17E5D"/>
    <w:p w:rsidR="00A575B0" w:rsidRDefault="00A575B0" w:rsidP="00E17E5D">
      <w:r>
        <w:t>Location</w:t>
      </w:r>
      <w:r>
        <w:tab/>
      </w:r>
      <w:r>
        <w:tab/>
      </w:r>
      <w:r>
        <w:tab/>
      </w:r>
      <w:r w:rsidR="0058120C">
        <w:t>34 Claro Road</w:t>
      </w:r>
      <w:r>
        <w:t>, Harrogate</w:t>
      </w:r>
    </w:p>
    <w:p w:rsidR="00A575B0" w:rsidRDefault="00A575B0" w:rsidP="00E17E5D"/>
    <w:p w:rsidR="00A575B0" w:rsidRDefault="00A575B0" w:rsidP="00E17E5D">
      <w:r>
        <w:t>Salary</w:t>
      </w:r>
      <w:r>
        <w:tab/>
      </w:r>
      <w:r>
        <w:tab/>
      </w:r>
      <w:r>
        <w:tab/>
      </w:r>
      <w:r w:rsidR="0058120C">
        <w:tab/>
        <w:t>£</w:t>
      </w:r>
      <w:r w:rsidR="00EF2173">
        <w:t>21,840</w:t>
      </w:r>
      <w:r w:rsidR="007E4F1B">
        <w:t xml:space="preserve"> per annum</w:t>
      </w:r>
      <w:r w:rsidR="00EF2173">
        <w:t xml:space="preserve"> (£12.00 per hour)</w:t>
      </w:r>
    </w:p>
    <w:p w:rsidR="00A575B0" w:rsidRDefault="00A575B0" w:rsidP="00E17E5D">
      <w:r>
        <w:tab/>
      </w:r>
    </w:p>
    <w:p w:rsidR="00A575B0" w:rsidRDefault="00222BBA" w:rsidP="00E17E5D">
      <w:r>
        <w:t>Hours per Week</w:t>
      </w:r>
      <w:r>
        <w:tab/>
      </w:r>
      <w:r>
        <w:tab/>
      </w:r>
      <w:r w:rsidR="00EF2173">
        <w:t>Full time 35</w:t>
      </w:r>
      <w:r w:rsidR="0058120C">
        <w:t xml:space="preserve">hrs per </w:t>
      </w:r>
      <w:r w:rsidR="00354D67">
        <w:t xml:space="preserve">week – </w:t>
      </w:r>
      <w:r w:rsidR="0058120C">
        <w:t>part time</w:t>
      </w:r>
      <w:r w:rsidR="00354D67">
        <w:t xml:space="preserve"> by arrangement </w:t>
      </w:r>
    </w:p>
    <w:p w:rsidR="00A575B0" w:rsidRDefault="00A575B0" w:rsidP="00E17E5D"/>
    <w:p w:rsidR="00A575B0" w:rsidRDefault="00420626" w:rsidP="00420626">
      <w:pPr>
        <w:ind w:left="2880" w:hanging="2880"/>
      </w:pPr>
      <w:r>
        <w:t>Annual Leave</w:t>
      </w:r>
      <w:r>
        <w:tab/>
      </w:r>
      <w:r w:rsidR="00A575B0">
        <w:t>28 days plus statutory bank holidays</w:t>
      </w:r>
      <w:r>
        <w:t xml:space="preserve"> (pro rata for part time staff)</w:t>
      </w:r>
    </w:p>
    <w:p w:rsidR="00A575B0" w:rsidRDefault="00A575B0" w:rsidP="00E17E5D"/>
    <w:p w:rsidR="00A575B0" w:rsidRDefault="00354D67" w:rsidP="00E17E5D">
      <w:r>
        <w:t>Reports to</w:t>
      </w:r>
      <w:r>
        <w:tab/>
      </w:r>
      <w:r>
        <w:tab/>
      </w:r>
      <w:r>
        <w:tab/>
      </w:r>
      <w:r w:rsidR="0058120C">
        <w:t>Care &amp; Support Operations Manager</w:t>
      </w:r>
    </w:p>
    <w:p w:rsidR="00A575B0" w:rsidRDefault="00A575B0" w:rsidP="00E17E5D"/>
    <w:p w:rsidR="00A575B0" w:rsidRDefault="00A575B0" w:rsidP="00E17E5D">
      <w:r>
        <w:t>DBS Check</w:t>
      </w:r>
      <w:r>
        <w:tab/>
      </w:r>
      <w:r>
        <w:tab/>
      </w:r>
      <w:r>
        <w:tab/>
      </w:r>
      <w:r w:rsidR="002B6245">
        <w:t>Enhanced</w:t>
      </w:r>
      <w:r w:rsidR="00354D67">
        <w:t xml:space="preserve"> </w:t>
      </w:r>
      <w:r w:rsidR="0058120C">
        <w:t>with list checks</w:t>
      </w:r>
    </w:p>
    <w:p w:rsidR="00A575B0" w:rsidRDefault="00A575B0" w:rsidP="00E17E5D"/>
    <w:p w:rsidR="00A575B0" w:rsidRDefault="00A575B0" w:rsidP="00E17E5D"/>
    <w:p w:rsidR="00E17E5D" w:rsidRPr="0078291C" w:rsidRDefault="00E17E5D" w:rsidP="00E17E5D">
      <w:pPr>
        <w:rPr>
          <w:b/>
        </w:rPr>
      </w:pPr>
      <w:r w:rsidRPr="0078291C">
        <w:rPr>
          <w:b/>
        </w:rPr>
        <w:t>Key Areas of Responsibility</w:t>
      </w:r>
    </w:p>
    <w:p w:rsidR="00354D67" w:rsidRDefault="007E4F1B" w:rsidP="007E4F1B">
      <w:pPr>
        <w:pStyle w:val="ListParagraph"/>
        <w:numPr>
          <w:ilvl w:val="0"/>
          <w:numId w:val="1"/>
        </w:numPr>
        <w:spacing w:after="0" w:line="240" w:lineRule="auto"/>
        <w:rPr>
          <w:rFonts w:ascii="Arial" w:hAnsi="Arial" w:cs="Arial"/>
          <w:sz w:val="24"/>
          <w:szCs w:val="24"/>
        </w:rPr>
      </w:pPr>
      <w:r>
        <w:rPr>
          <w:rFonts w:ascii="Arial" w:hAnsi="Arial" w:cs="Arial"/>
          <w:sz w:val="24"/>
          <w:szCs w:val="24"/>
        </w:rPr>
        <w:t>Supports the work of the manager in the day to day running of our personal care services, residential and community based</w:t>
      </w:r>
    </w:p>
    <w:p w:rsidR="00EF2173" w:rsidRPr="004138E8" w:rsidRDefault="00EF2173" w:rsidP="007E4F1B">
      <w:pPr>
        <w:pStyle w:val="ListParagraph"/>
        <w:numPr>
          <w:ilvl w:val="0"/>
          <w:numId w:val="1"/>
        </w:numPr>
        <w:spacing w:after="0" w:line="240" w:lineRule="auto"/>
        <w:rPr>
          <w:rFonts w:ascii="Arial" w:hAnsi="Arial" w:cs="Arial"/>
          <w:sz w:val="24"/>
          <w:szCs w:val="24"/>
        </w:rPr>
      </w:pPr>
      <w:r w:rsidRPr="004138E8">
        <w:rPr>
          <w:rFonts w:ascii="Arial" w:hAnsi="Arial" w:cs="Arial"/>
          <w:sz w:val="24"/>
          <w:szCs w:val="24"/>
        </w:rPr>
        <w:t>Supports the manager in the development of the community based services</w:t>
      </w:r>
    </w:p>
    <w:p w:rsidR="00EF2173" w:rsidRPr="004138E8" w:rsidRDefault="00EF2173" w:rsidP="007E4F1B">
      <w:pPr>
        <w:pStyle w:val="ListParagraph"/>
        <w:numPr>
          <w:ilvl w:val="0"/>
          <w:numId w:val="1"/>
        </w:numPr>
        <w:spacing w:after="0" w:line="240" w:lineRule="auto"/>
        <w:rPr>
          <w:rFonts w:ascii="Arial" w:hAnsi="Arial" w:cs="Arial"/>
          <w:sz w:val="24"/>
          <w:szCs w:val="24"/>
        </w:rPr>
      </w:pPr>
      <w:r w:rsidRPr="004138E8">
        <w:rPr>
          <w:rFonts w:ascii="Arial" w:hAnsi="Arial" w:cs="Arial"/>
          <w:sz w:val="24"/>
          <w:szCs w:val="24"/>
        </w:rPr>
        <w:t>Supports the manager in the change from residential care to supported living</w:t>
      </w:r>
    </w:p>
    <w:p w:rsidR="007E4F1B" w:rsidRPr="007E4F1B" w:rsidRDefault="007E4F1B" w:rsidP="007E4F1B">
      <w:pPr>
        <w:pStyle w:val="ListParagraph"/>
        <w:numPr>
          <w:ilvl w:val="0"/>
          <w:numId w:val="1"/>
        </w:numPr>
        <w:spacing w:after="0" w:line="240" w:lineRule="auto"/>
        <w:rPr>
          <w:rFonts w:ascii="Arial" w:hAnsi="Arial" w:cs="Arial"/>
          <w:sz w:val="24"/>
          <w:szCs w:val="24"/>
        </w:rPr>
      </w:pPr>
      <w:r>
        <w:rPr>
          <w:rFonts w:ascii="Arial" w:hAnsi="Arial" w:cs="Arial"/>
          <w:sz w:val="24"/>
          <w:szCs w:val="24"/>
        </w:rPr>
        <w:t>Deputises for the manager in their absence</w:t>
      </w:r>
    </w:p>
    <w:p w:rsidR="00420626" w:rsidRDefault="00420626" w:rsidP="00E17E5D">
      <w:pPr>
        <w:rPr>
          <w:b/>
        </w:rPr>
      </w:pPr>
    </w:p>
    <w:p w:rsidR="00E17E5D" w:rsidRPr="0078291C" w:rsidRDefault="00E17E5D" w:rsidP="00E17E5D">
      <w:pPr>
        <w:rPr>
          <w:b/>
        </w:rPr>
      </w:pPr>
      <w:r w:rsidRPr="0078291C">
        <w:rPr>
          <w:b/>
        </w:rPr>
        <w:t>Line Manages</w:t>
      </w:r>
    </w:p>
    <w:p w:rsidR="00222BBA" w:rsidRDefault="007E4F1B" w:rsidP="00420626">
      <w:pPr>
        <w:pStyle w:val="ListParagraph"/>
        <w:numPr>
          <w:ilvl w:val="0"/>
          <w:numId w:val="4"/>
        </w:numPr>
      </w:pPr>
      <w:r>
        <w:rPr>
          <w:rFonts w:ascii="Arial" w:hAnsi="Arial" w:cs="Arial"/>
          <w:sz w:val="24"/>
          <w:szCs w:val="24"/>
        </w:rPr>
        <w:t>Support staff as delegated by the manager</w:t>
      </w:r>
    </w:p>
    <w:tbl>
      <w:tblPr>
        <w:tblStyle w:val="TableGrid"/>
        <w:tblW w:w="0" w:type="auto"/>
        <w:tblLook w:val="04A0" w:firstRow="1" w:lastRow="0" w:firstColumn="1" w:lastColumn="0" w:noHBand="0" w:noVBand="1"/>
      </w:tblPr>
      <w:tblGrid>
        <w:gridCol w:w="2993"/>
        <w:gridCol w:w="2994"/>
        <w:gridCol w:w="3029"/>
      </w:tblGrid>
      <w:tr w:rsidR="00E17E5D" w:rsidTr="00EF2173">
        <w:tc>
          <w:tcPr>
            <w:tcW w:w="9016" w:type="dxa"/>
            <w:gridSpan w:val="3"/>
            <w:tcBorders>
              <w:bottom w:val="single" w:sz="4" w:space="0" w:color="auto"/>
            </w:tcBorders>
            <w:shd w:val="clear" w:color="auto" w:fill="D9D9D9" w:themeFill="background1" w:themeFillShade="D9"/>
          </w:tcPr>
          <w:p w:rsidR="00E17E5D" w:rsidRPr="0078291C" w:rsidRDefault="00E17E5D" w:rsidP="00307FD6">
            <w:pPr>
              <w:rPr>
                <w:b/>
              </w:rPr>
            </w:pPr>
            <w:r w:rsidRPr="0078291C">
              <w:rPr>
                <w:b/>
              </w:rPr>
              <w:t>Service Specific Roles</w:t>
            </w:r>
          </w:p>
          <w:p w:rsidR="00E17E5D" w:rsidRDefault="00E17E5D" w:rsidP="00307FD6"/>
        </w:tc>
      </w:tr>
      <w:tr w:rsidR="00E17E5D" w:rsidRPr="0078291C" w:rsidTr="00EF2173">
        <w:tc>
          <w:tcPr>
            <w:tcW w:w="2993" w:type="dxa"/>
            <w:shd w:val="clear" w:color="auto" w:fill="F2F2F2" w:themeFill="background1" w:themeFillShade="F2"/>
          </w:tcPr>
          <w:p w:rsidR="00E17E5D" w:rsidRPr="0078291C" w:rsidRDefault="00E17E5D" w:rsidP="00307FD6">
            <w:pPr>
              <w:rPr>
                <w:b/>
              </w:rPr>
            </w:pPr>
            <w:r w:rsidRPr="0078291C">
              <w:rPr>
                <w:b/>
              </w:rPr>
              <w:t>Role</w:t>
            </w:r>
          </w:p>
        </w:tc>
        <w:tc>
          <w:tcPr>
            <w:tcW w:w="2994" w:type="dxa"/>
            <w:shd w:val="clear" w:color="auto" w:fill="F2F2F2" w:themeFill="background1" w:themeFillShade="F2"/>
          </w:tcPr>
          <w:p w:rsidR="00E17E5D" w:rsidRPr="0078291C" w:rsidRDefault="00E17E5D" w:rsidP="00307FD6">
            <w:pPr>
              <w:rPr>
                <w:b/>
              </w:rPr>
            </w:pPr>
            <w:r w:rsidRPr="0078291C">
              <w:rPr>
                <w:b/>
              </w:rPr>
              <w:t>Outcomes</w:t>
            </w:r>
          </w:p>
        </w:tc>
        <w:tc>
          <w:tcPr>
            <w:tcW w:w="3029" w:type="dxa"/>
            <w:shd w:val="clear" w:color="auto" w:fill="F2F2F2" w:themeFill="background1" w:themeFillShade="F2"/>
          </w:tcPr>
          <w:p w:rsidR="00E17E5D" w:rsidRPr="0078291C" w:rsidRDefault="00E17E5D" w:rsidP="00307FD6">
            <w:pPr>
              <w:rPr>
                <w:b/>
              </w:rPr>
            </w:pPr>
            <w:r w:rsidRPr="0078291C">
              <w:rPr>
                <w:b/>
              </w:rPr>
              <w:t>Measures</w:t>
            </w:r>
          </w:p>
        </w:tc>
      </w:tr>
      <w:tr w:rsidR="007E4F1B" w:rsidTr="00EF2173">
        <w:tc>
          <w:tcPr>
            <w:tcW w:w="2993" w:type="dxa"/>
          </w:tcPr>
          <w:p w:rsidR="007E4F1B" w:rsidRDefault="007E4F1B" w:rsidP="00512CC4">
            <w:r>
              <w:t>Deputises for the manager in their absence ensuring that the day to day operational management of the services runs in accordance with regulation as well as organisational policy and procedure</w:t>
            </w:r>
          </w:p>
        </w:tc>
        <w:tc>
          <w:tcPr>
            <w:tcW w:w="2994" w:type="dxa"/>
          </w:tcPr>
          <w:p w:rsidR="007E4F1B" w:rsidRDefault="00492AD1" w:rsidP="00512CC4">
            <w:r>
              <w:t xml:space="preserve">The services are unaffected by the absence of the manager and continue to run effectively </w:t>
            </w:r>
          </w:p>
        </w:tc>
        <w:tc>
          <w:tcPr>
            <w:tcW w:w="3029" w:type="dxa"/>
          </w:tcPr>
          <w:p w:rsidR="007E4F1B" w:rsidRDefault="00492AD1" w:rsidP="00215BFE">
            <w:pPr>
              <w:tabs>
                <w:tab w:val="left" w:pos="720"/>
                <w:tab w:val="left" w:pos="1080"/>
              </w:tabs>
              <w:ind w:left="720" w:hanging="720"/>
              <w:jc w:val="both"/>
              <w:rPr>
                <w:lang w:eastAsia="en-US"/>
              </w:rPr>
            </w:pPr>
            <w:r>
              <w:rPr>
                <w:lang w:eastAsia="en-US"/>
              </w:rPr>
              <w:t>Customer satisfaction</w:t>
            </w:r>
          </w:p>
          <w:p w:rsidR="00492AD1" w:rsidRDefault="00492AD1" w:rsidP="00215BFE">
            <w:pPr>
              <w:tabs>
                <w:tab w:val="left" w:pos="720"/>
                <w:tab w:val="left" w:pos="1080"/>
              </w:tabs>
              <w:ind w:left="720" w:hanging="720"/>
              <w:jc w:val="both"/>
              <w:rPr>
                <w:lang w:eastAsia="en-US"/>
              </w:rPr>
            </w:pPr>
          </w:p>
          <w:p w:rsidR="00492AD1" w:rsidRDefault="00492AD1" w:rsidP="00215BFE">
            <w:pPr>
              <w:tabs>
                <w:tab w:val="left" w:pos="720"/>
                <w:tab w:val="left" w:pos="1080"/>
              </w:tabs>
              <w:ind w:left="720" w:hanging="720"/>
              <w:jc w:val="both"/>
              <w:rPr>
                <w:lang w:eastAsia="en-US"/>
              </w:rPr>
            </w:pPr>
            <w:r>
              <w:rPr>
                <w:lang w:eastAsia="en-US"/>
              </w:rPr>
              <w:t>Staff satisfaction</w:t>
            </w:r>
          </w:p>
          <w:p w:rsidR="00492AD1" w:rsidRDefault="00492AD1" w:rsidP="00215BFE">
            <w:pPr>
              <w:tabs>
                <w:tab w:val="left" w:pos="720"/>
                <w:tab w:val="left" w:pos="1080"/>
              </w:tabs>
              <w:ind w:left="720" w:hanging="720"/>
              <w:jc w:val="both"/>
              <w:rPr>
                <w:lang w:eastAsia="en-US"/>
              </w:rPr>
            </w:pPr>
          </w:p>
          <w:p w:rsidR="00492AD1" w:rsidRDefault="00492AD1" w:rsidP="00215BFE">
            <w:pPr>
              <w:tabs>
                <w:tab w:val="left" w:pos="720"/>
                <w:tab w:val="left" w:pos="1080"/>
              </w:tabs>
              <w:ind w:left="720" w:hanging="720"/>
              <w:jc w:val="both"/>
              <w:rPr>
                <w:lang w:eastAsia="en-US"/>
              </w:rPr>
            </w:pPr>
            <w:r>
              <w:rPr>
                <w:lang w:eastAsia="en-US"/>
              </w:rPr>
              <w:t>CQC inspection reports</w:t>
            </w:r>
          </w:p>
          <w:p w:rsidR="00492AD1" w:rsidRDefault="00492AD1" w:rsidP="00215BFE">
            <w:pPr>
              <w:tabs>
                <w:tab w:val="left" w:pos="720"/>
                <w:tab w:val="left" w:pos="1080"/>
              </w:tabs>
              <w:ind w:left="720" w:hanging="720"/>
              <w:jc w:val="both"/>
              <w:rPr>
                <w:lang w:eastAsia="en-US"/>
              </w:rPr>
            </w:pPr>
          </w:p>
          <w:p w:rsidR="00492AD1" w:rsidRDefault="00492AD1" w:rsidP="00492AD1">
            <w:pPr>
              <w:tabs>
                <w:tab w:val="left" w:pos="720"/>
                <w:tab w:val="left" w:pos="1080"/>
              </w:tabs>
              <w:rPr>
                <w:lang w:eastAsia="en-US"/>
              </w:rPr>
            </w:pPr>
            <w:r>
              <w:rPr>
                <w:lang w:eastAsia="en-US"/>
              </w:rPr>
              <w:t xml:space="preserve">Monitoring visits by responsible person </w:t>
            </w:r>
          </w:p>
        </w:tc>
      </w:tr>
      <w:tr w:rsidR="007E4F1B" w:rsidTr="00EF2173">
        <w:tc>
          <w:tcPr>
            <w:tcW w:w="2993" w:type="dxa"/>
          </w:tcPr>
          <w:p w:rsidR="007E4F1B" w:rsidRDefault="007E4F1B" w:rsidP="00512CC4">
            <w:r>
              <w:lastRenderedPageBreak/>
              <w:t>Organise</w:t>
            </w:r>
            <w:r w:rsidR="00E81663">
              <w:t>s</w:t>
            </w:r>
            <w:r>
              <w:t xml:space="preserve"> rotas and workload ensuring adequate staffing levels at all times</w:t>
            </w:r>
          </w:p>
        </w:tc>
        <w:tc>
          <w:tcPr>
            <w:tcW w:w="2994" w:type="dxa"/>
          </w:tcPr>
          <w:p w:rsidR="007E4F1B" w:rsidRDefault="00492AD1" w:rsidP="00512CC4">
            <w:r>
              <w:t>Staffing levels are adequate and appropriate ensuring quality service delivery</w:t>
            </w:r>
          </w:p>
        </w:tc>
        <w:tc>
          <w:tcPr>
            <w:tcW w:w="3029" w:type="dxa"/>
          </w:tcPr>
          <w:p w:rsidR="007E4F1B" w:rsidRDefault="00492AD1" w:rsidP="00215BFE">
            <w:pPr>
              <w:tabs>
                <w:tab w:val="left" w:pos="720"/>
                <w:tab w:val="left" w:pos="1080"/>
              </w:tabs>
              <w:ind w:left="720" w:hanging="720"/>
              <w:jc w:val="both"/>
              <w:rPr>
                <w:lang w:eastAsia="en-US"/>
              </w:rPr>
            </w:pPr>
            <w:r>
              <w:rPr>
                <w:lang w:eastAsia="en-US"/>
              </w:rPr>
              <w:t>Staff rotas</w:t>
            </w:r>
          </w:p>
          <w:p w:rsidR="00492AD1" w:rsidRDefault="00492AD1" w:rsidP="00215BFE">
            <w:pPr>
              <w:tabs>
                <w:tab w:val="left" w:pos="720"/>
                <w:tab w:val="left" w:pos="1080"/>
              </w:tabs>
              <w:ind w:left="720" w:hanging="720"/>
              <w:jc w:val="both"/>
              <w:rPr>
                <w:lang w:eastAsia="en-US"/>
              </w:rPr>
            </w:pPr>
          </w:p>
          <w:p w:rsidR="00492AD1" w:rsidRDefault="00492AD1" w:rsidP="00215BFE">
            <w:pPr>
              <w:tabs>
                <w:tab w:val="left" w:pos="720"/>
                <w:tab w:val="left" w:pos="1080"/>
              </w:tabs>
              <w:ind w:left="720" w:hanging="720"/>
              <w:jc w:val="both"/>
              <w:rPr>
                <w:lang w:eastAsia="en-US"/>
              </w:rPr>
            </w:pPr>
            <w:r>
              <w:rPr>
                <w:lang w:eastAsia="en-US"/>
              </w:rPr>
              <w:t>Staff satisfaction</w:t>
            </w:r>
          </w:p>
          <w:p w:rsidR="00492AD1" w:rsidRDefault="00492AD1" w:rsidP="00215BFE">
            <w:pPr>
              <w:tabs>
                <w:tab w:val="left" w:pos="720"/>
                <w:tab w:val="left" w:pos="1080"/>
              </w:tabs>
              <w:ind w:left="720" w:hanging="720"/>
              <w:jc w:val="both"/>
              <w:rPr>
                <w:lang w:eastAsia="en-US"/>
              </w:rPr>
            </w:pPr>
          </w:p>
          <w:p w:rsidR="00492AD1" w:rsidRDefault="00492AD1" w:rsidP="00215BFE">
            <w:pPr>
              <w:tabs>
                <w:tab w:val="left" w:pos="720"/>
                <w:tab w:val="left" w:pos="1080"/>
              </w:tabs>
              <w:ind w:left="720" w:hanging="720"/>
              <w:jc w:val="both"/>
              <w:rPr>
                <w:lang w:eastAsia="en-US"/>
              </w:rPr>
            </w:pPr>
            <w:r>
              <w:rPr>
                <w:lang w:eastAsia="en-US"/>
              </w:rPr>
              <w:t>Customer satisfaction</w:t>
            </w:r>
          </w:p>
        </w:tc>
      </w:tr>
      <w:tr w:rsidR="007E4F1B" w:rsidTr="00EF2173">
        <w:tc>
          <w:tcPr>
            <w:tcW w:w="2993" w:type="dxa"/>
          </w:tcPr>
          <w:p w:rsidR="007E4F1B" w:rsidRDefault="007E4F1B" w:rsidP="00512CC4">
            <w:r>
              <w:t>As requested by, and/or in the absence of, the manager maintain effective communication with customers, relatives, staff and external agencies including health care professionals and others</w:t>
            </w:r>
          </w:p>
        </w:tc>
        <w:tc>
          <w:tcPr>
            <w:tcW w:w="2994" w:type="dxa"/>
          </w:tcPr>
          <w:p w:rsidR="007E4F1B" w:rsidRDefault="00492AD1" w:rsidP="00512CC4">
            <w:r>
              <w:t>Everyone involved with the service is in receipt of the information they need.</w:t>
            </w:r>
          </w:p>
          <w:p w:rsidR="00492AD1" w:rsidRDefault="00492AD1" w:rsidP="00512CC4"/>
          <w:p w:rsidR="00492AD1" w:rsidRDefault="00492AD1" w:rsidP="00512CC4">
            <w:r>
              <w:t>Two way lines of communication are maintained at all times</w:t>
            </w:r>
          </w:p>
        </w:tc>
        <w:tc>
          <w:tcPr>
            <w:tcW w:w="3029" w:type="dxa"/>
          </w:tcPr>
          <w:p w:rsidR="00492AD1" w:rsidRDefault="00492AD1" w:rsidP="00492AD1">
            <w:pPr>
              <w:tabs>
                <w:tab w:val="left" w:pos="720"/>
                <w:tab w:val="left" w:pos="1080"/>
              </w:tabs>
              <w:ind w:left="720" w:hanging="720"/>
              <w:rPr>
                <w:lang w:eastAsia="en-US"/>
              </w:rPr>
            </w:pPr>
            <w:r>
              <w:rPr>
                <w:lang w:eastAsia="en-US"/>
              </w:rPr>
              <w:t>Notes of customer</w:t>
            </w:r>
          </w:p>
          <w:p w:rsidR="007E4F1B" w:rsidRDefault="00492AD1" w:rsidP="00492AD1">
            <w:pPr>
              <w:tabs>
                <w:tab w:val="left" w:pos="720"/>
                <w:tab w:val="left" w:pos="1080"/>
              </w:tabs>
              <w:ind w:left="720" w:hanging="720"/>
              <w:rPr>
                <w:lang w:eastAsia="en-US"/>
              </w:rPr>
            </w:pPr>
            <w:r>
              <w:rPr>
                <w:lang w:eastAsia="en-US"/>
              </w:rPr>
              <w:t>meetings</w:t>
            </w:r>
          </w:p>
          <w:p w:rsidR="00492AD1" w:rsidRDefault="00492AD1" w:rsidP="00215BFE">
            <w:pPr>
              <w:tabs>
                <w:tab w:val="left" w:pos="720"/>
                <w:tab w:val="left" w:pos="1080"/>
              </w:tabs>
              <w:ind w:left="720" w:hanging="720"/>
              <w:jc w:val="both"/>
              <w:rPr>
                <w:lang w:eastAsia="en-US"/>
              </w:rPr>
            </w:pPr>
            <w:r>
              <w:rPr>
                <w:lang w:eastAsia="en-US"/>
              </w:rPr>
              <w:t xml:space="preserve">Notes of staff meetings </w:t>
            </w:r>
          </w:p>
        </w:tc>
      </w:tr>
      <w:tr w:rsidR="007E4F1B" w:rsidTr="00EF2173">
        <w:tc>
          <w:tcPr>
            <w:tcW w:w="2993" w:type="dxa"/>
            <w:tcBorders>
              <w:bottom w:val="single" w:sz="4" w:space="0" w:color="auto"/>
            </w:tcBorders>
          </w:tcPr>
          <w:p w:rsidR="007E4F1B" w:rsidRDefault="007E4F1B" w:rsidP="00512CC4">
            <w:r>
              <w:t>Ensure</w:t>
            </w:r>
            <w:r w:rsidR="00E81663">
              <w:t>s</w:t>
            </w:r>
            <w:r>
              <w:t xml:space="preserve"> accurate administration of medication, including ordering</w:t>
            </w:r>
            <w:r w:rsidR="008D5D92">
              <w:t>, safe storage, recording and disposal</w:t>
            </w:r>
          </w:p>
        </w:tc>
        <w:tc>
          <w:tcPr>
            <w:tcW w:w="2994" w:type="dxa"/>
            <w:tcBorders>
              <w:bottom w:val="single" w:sz="4" w:space="0" w:color="auto"/>
            </w:tcBorders>
          </w:tcPr>
          <w:p w:rsidR="007E4F1B" w:rsidRDefault="00492AD1" w:rsidP="00512CC4">
            <w:r>
              <w:t>Administration of medication is safe with minimum errors</w:t>
            </w:r>
          </w:p>
        </w:tc>
        <w:tc>
          <w:tcPr>
            <w:tcW w:w="3029" w:type="dxa"/>
            <w:tcBorders>
              <w:bottom w:val="single" w:sz="4" w:space="0" w:color="auto"/>
            </w:tcBorders>
          </w:tcPr>
          <w:p w:rsidR="007E4F1B" w:rsidRDefault="00492AD1" w:rsidP="00492AD1">
            <w:pPr>
              <w:tabs>
                <w:tab w:val="left" w:pos="720"/>
                <w:tab w:val="left" w:pos="1080"/>
              </w:tabs>
              <w:jc w:val="both"/>
              <w:rPr>
                <w:lang w:eastAsia="en-US"/>
              </w:rPr>
            </w:pPr>
            <w:r>
              <w:rPr>
                <w:lang w:eastAsia="en-US"/>
              </w:rPr>
              <w:t>MAR sheets</w:t>
            </w:r>
          </w:p>
          <w:p w:rsidR="00492AD1" w:rsidRDefault="00492AD1" w:rsidP="00492AD1">
            <w:pPr>
              <w:tabs>
                <w:tab w:val="left" w:pos="720"/>
                <w:tab w:val="left" w:pos="1080"/>
              </w:tabs>
              <w:jc w:val="both"/>
              <w:rPr>
                <w:lang w:eastAsia="en-US"/>
              </w:rPr>
            </w:pPr>
            <w:r>
              <w:rPr>
                <w:lang w:eastAsia="en-US"/>
              </w:rPr>
              <w:t>Incident reports</w:t>
            </w:r>
          </w:p>
          <w:p w:rsidR="00492AD1" w:rsidRDefault="00492AD1" w:rsidP="00492AD1">
            <w:pPr>
              <w:tabs>
                <w:tab w:val="left" w:pos="720"/>
                <w:tab w:val="left" w:pos="1080"/>
              </w:tabs>
              <w:jc w:val="both"/>
              <w:rPr>
                <w:lang w:eastAsia="en-US"/>
              </w:rPr>
            </w:pPr>
            <w:r>
              <w:rPr>
                <w:lang w:eastAsia="en-US"/>
              </w:rPr>
              <w:t>Safeguarding reports</w:t>
            </w:r>
          </w:p>
        </w:tc>
      </w:tr>
      <w:tr w:rsidR="00EF2173" w:rsidTr="004138E8">
        <w:tc>
          <w:tcPr>
            <w:tcW w:w="2993" w:type="dxa"/>
            <w:shd w:val="clear" w:color="auto" w:fill="auto"/>
          </w:tcPr>
          <w:p w:rsidR="00EF2173" w:rsidRDefault="00EF2173" w:rsidP="00512CC4">
            <w:r>
              <w:t>Works with the manager in the development of the community based services as well as the change from residential care to supported housing</w:t>
            </w:r>
          </w:p>
        </w:tc>
        <w:tc>
          <w:tcPr>
            <w:tcW w:w="2994" w:type="dxa"/>
            <w:shd w:val="clear" w:color="auto" w:fill="auto"/>
          </w:tcPr>
          <w:p w:rsidR="00EF2173" w:rsidRDefault="00EF2173" w:rsidP="00512CC4">
            <w:r>
              <w:t>The organisation has a thriving community based personal assistant service delivering a quality service</w:t>
            </w:r>
          </w:p>
          <w:p w:rsidR="00EF2173" w:rsidRDefault="00EF2173" w:rsidP="00512CC4"/>
          <w:p w:rsidR="00EF2173" w:rsidRDefault="00EF2173" w:rsidP="00512CC4">
            <w:r>
              <w:t>Customers of 34 Claro Road are supported through the change of service provision</w:t>
            </w:r>
          </w:p>
        </w:tc>
        <w:tc>
          <w:tcPr>
            <w:tcW w:w="3029" w:type="dxa"/>
            <w:shd w:val="clear" w:color="auto" w:fill="auto"/>
          </w:tcPr>
          <w:p w:rsidR="00EF2173" w:rsidRDefault="00EF2173" w:rsidP="00492AD1">
            <w:pPr>
              <w:tabs>
                <w:tab w:val="left" w:pos="720"/>
                <w:tab w:val="left" w:pos="1080"/>
              </w:tabs>
              <w:jc w:val="both"/>
              <w:rPr>
                <w:lang w:eastAsia="en-US"/>
              </w:rPr>
            </w:pPr>
            <w:r>
              <w:rPr>
                <w:lang w:eastAsia="en-US"/>
              </w:rPr>
              <w:t>Number of new packages</w:t>
            </w:r>
          </w:p>
          <w:p w:rsidR="00EF2173" w:rsidRDefault="00EF2173" w:rsidP="00492AD1">
            <w:pPr>
              <w:tabs>
                <w:tab w:val="left" w:pos="720"/>
                <w:tab w:val="left" w:pos="1080"/>
              </w:tabs>
              <w:jc w:val="both"/>
              <w:rPr>
                <w:lang w:eastAsia="en-US"/>
              </w:rPr>
            </w:pPr>
          </w:p>
          <w:p w:rsidR="00EF2173" w:rsidRDefault="00EF2173" w:rsidP="00492AD1">
            <w:pPr>
              <w:tabs>
                <w:tab w:val="left" w:pos="720"/>
                <w:tab w:val="left" w:pos="1080"/>
              </w:tabs>
              <w:jc w:val="both"/>
              <w:rPr>
                <w:lang w:eastAsia="en-US"/>
              </w:rPr>
            </w:pPr>
            <w:r>
              <w:rPr>
                <w:lang w:eastAsia="en-US"/>
              </w:rPr>
              <w:t>Customer feedback</w:t>
            </w:r>
          </w:p>
          <w:p w:rsidR="00EF2173" w:rsidRDefault="00EF2173" w:rsidP="00492AD1">
            <w:pPr>
              <w:tabs>
                <w:tab w:val="left" w:pos="720"/>
                <w:tab w:val="left" w:pos="1080"/>
              </w:tabs>
              <w:jc w:val="both"/>
              <w:rPr>
                <w:lang w:eastAsia="en-US"/>
              </w:rPr>
            </w:pPr>
          </w:p>
          <w:p w:rsidR="00EF2173" w:rsidRDefault="00EF2173" w:rsidP="00492AD1">
            <w:pPr>
              <w:tabs>
                <w:tab w:val="left" w:pos="720"/>
                <w:tab w:val="left" w:pos="1080"/>
              </w:tabs>
              <w:jc w:val="both"/>
              <w:rPr>
                <w:lang w:eastAsia="en-US"/>
              </w:rPr>
            </w:pPr>
          </w:p>
          <w:p w:rsidR="00EF2173" w:rsidRDefault="00EF2173" w:rsidP="00492AD1">
            <w:pPr>
              <w:tabs>
                <w:tab w:val="left" w:pos="720"/>
                <w:tab w:val="left" w:pos="1080"/>
              </w:tabs>
              <w:jc w:val="both"/>
              <w:rPr>
                <w:lang w:eastAsia="en-US"/>
              </w:rPr>
            </w:pPr>
          </w:p>
          <w:p w:rsidR="00EF2173" w:rsidRDefault="00EF2173" w:rsidP="00492AD1">
            <w:pPr>
              <w:tabs>
                <w:tab w:val="left" w:pos="720"/>
                <w:tab w:val="left" w:pos="1080"/>
              </w:tabs>
              <w:jc w:val="both"/>
              <w:rPr>
                <w:lang w:eastAsia="en-US"/>
              </w:rPr>
            </w:pPr>
            <w:r>
              <w:rPr>
                <w:lang w:eastAsia="en-US"/>
              </w:rPr>
              <w:t>Customer feedback</w:t>
            </w:r>
          </w:p>
          <w:p w:rsidR="00EF2173" w:rsidRDefault="00EF2173" w:rsidP="00492AD1">
            <w:pPr>
              <w:tabs>
                <w:tab w:val="left" w:pos="720"/>
                <w:tab w:val="left" w:pos="1080"/>
              </w:tabs>
              <w:jc w:val="both"/>
              <w:rPr>
                <w:lang w:eastAsia="en-US"/>
              </w:rPr>
            </w:pPr>
          </w:p>
          <w:p w:rsidR="00EF2173" w:rsidRDefault="00EF2173" w:rsidP="00492AD1">
            <w:pPr>
              <w:tabs>
                <w:tab w:val="left" w:pos="720"/>
                <w:tab w:val="left" w:pos="1080"/>
              </w:tabs>
              <w:jc w:val="both"/>
              <w:rPr>
                <w:lang w:eastAsia="en-US"/>
              </w:rPr>
            </w:pPr>
            <w:r>
              <w:rPr>
                <w:lang w:eastAsia="en-US"/>
              </w:rPr>
              <w:t xml:space="preserve">Supervision </w:t>
            </w:r>
          </w:p>
          <w:p w:rsidR="00EF2173" w:rsidRDefault="00EF2173" w:rsidP="00492AD1">
            <w:pPr>
              <w:tabs>
                <w:tab w:val="left" w:pos="720"/>
                <w:tab w:val="left" w:pos="1080"/>
              </w:tabs>
              <w:jc w:val="both"/>
              <w:rPr>
                <w:lang w:eastAsia="en-US"/>
              </w:rPr>
            </w:pPr>
          </w:p>
          <w:p w:rsidR="00EF2173" w:rsidRDefault="00EF2173" w:rsidP="00492AD1">
            <w:pPr>
              <w:tabs>
                <w:tab w:val="left" w:pos="720"/>
                <w:tab w:val="left" w:pos="1080"/>
              </w:tabs>
              <w:jc w:val="both"/>
              <w:rPr>
                <w:lang w:eastAsia="en-US"/>
              </w:rPr>
            </w:pPr>
          </w:p>
        </w:tc>
      </w:tr>
      <w:tr w:rsidR="00222BBA" w:rsidTr="00EF2173">
        <w:tc>
          <w:tcPr>
            <w:tcW w:w="2993" w:type="dxa"/>
          </w:tcPr>
          <w:p w:rsidR="00062402" w:rsidRDefault="00062402" w:rsidP="007E4F1B">
            <w:r>
              <w:t xml:space="preserve">To </w:t>
            </w:r>
            <w:r w:rsidR="007E4F1B">
              <w:t>lead in</w:t>
            </w:r>
            <w:r>
              <w:t xml:space="preserve"> the care planning and risk management processes,</w:t>
            </w:r>
            <w:r>
              <w:rPr>
                <w:color w:val="FF0000"/>
              </w:rPr>
              <w:t xml:space="preserve"> </w:t>
            </w:r>
            <w:r w:rsidRPr="001472EE">
              <w:t>enabling the people we support to live their lives to their full potential by promoting choice, independence, dignity, privacy, diversity, culture and values.</w:t>
            </w:r>
            <w:r>
              <w:t xml:space="preserve">  </w:t>
            </w:r>
          </w:p>
        </w:tc>
        <w:tc>
          <w:tcPr>
            <w:tcW w:w="2994" w:type="dxa"/>
          </w:tcPr>
          <w:p w:rsidR="00222BBA" w:rsidRDefault="00215BFE" w:rsidP="00512CC4">
            <w:r>
              <w:t>Care and support plans fully reflect the personal care and support needs of customer</w:t>
            </w:r>
          </w:p>
          <w:p w:rsidR="00215BFE" w:rsidRDefault="00215BFE" w:rsidP="00512CC4"/>
          <w:p w:rsidR="00215BFE" w:rsidRDefault="00215BFE" w:rsidP="00512CC4">
            <w:r>
              <w:t>Staff are able to deliver a service in line with customers wishes and needs</w:t>
            </w:r>
          </w:p>
          <w:p w:rsidR="00215BFE" w:rsidRDefault="00215BFE" w:rsidP="00512CC4"/>
          <w:p w:rsidR="00215BFE" w:rsidRDefault="00215BFE" w:rsidP="00512CC4">
            <w:r>
              <w:t xml:space="preserve">Risks are identified and mitigated as far as possible, whilst recognising that customers have the right to take risks </w:t>
            </w:r>
          </w:p>
        </w:tc>
        <w:tc>
          <w:tcPr>
            <w:tcW w:w="3029" w:type="dxa"/>
          </w:tcPr>
          <w:p w:rsidR="00C62ACD" w:rsidRDefault="00C7741A" w:rsidP="00C7741A">
            <w:pPr>
              <w:tabs>
                <w:tab w:val="left" w:pos="720"/>
                <w:tab w:val="left" w:pos="1080"/>
              </w:tabs>
              <w:ind w:left="720" w:hanging="720"/>
              <w:jc w:val="both"/>
            </w:pPr>
            <w:r>
              <w:t>Care and support plans</w:t>
            </w:r>
          </w:p>
          <w:p w:rsidR="00C7741A" w:rsidRDefault="00C7741A" w:rsidP="00C7741A">
            <w:pPr>
              <w:tabs>
                <w:tab w:val="left" w:pos="720"/>
                <w:tab w:val="left" w:pos="1080"/>
              </w:tabs>
              <w:ind w:left="720" w:hanging="720"/>
              <w:jc w:val="both"/>
            </w:pPr>
          </w:p>
          <w:p w:rsidR="00C7741A" w:rsidRDefault="00C7741A" w:rsidP="00C7741A">
            <w:pPr>
              <w:tabs>
                <w:tab w:val="left" w:pos="720"/>
                <w:tab w:val="left" w:pos="1080"/>
              </w:tabs>
              <w:ind w:left="720" w:hanging="720"/>
              <w:jc w:val="both"/>
            </w:pPr>
            <w:r>
              <w:t>Daily record sheets</w:t>
            </w:r>
          </w:p>
          <w:p w:rsidR="00C7741A" w:rsidRDefault="00C7741A" w:rsidP="00C7741A">
            <w:pPr>
              <w:tabs>
                <w:tab w:val="left" w:pos="720"/>
                <w:tab w:val="left" w:pos="1080"/>
              </w:tabs>
              <w:ind w:left="720" w:hanging="720"/>
              <w:jc w:val="both"/>
            </w:pPr>
          </w:p>
          <w:p w:rsidR="00C7741A" w:rsidRDefault="00C7741A" w:rsidP="00C7741A">
            <w:pPr>
              <w:tabs>
                <w:tab w:val="left" w:pos="720"/>
                <w:tab w:val="left" w:pos="1080"/>
              </w:tabs>
              <w:ind w:left="720" w:hanging="720"/>
              <w:jc w:val="both"/>
            </w:pPr>
            <w:r>
              <w:t>Customer feedback</w:t>
            </w:r>
          </w:p>
          <w:p w:rsidR="00C7741A" w:rsidRDefault="00C7741A" w:rsidP="00C7741A">
            <w:pPr>
              <w:tabs>
                <w:tab w:val="left" w:pos="720"/>
                <w:tab w:val="left" w:pos="1080"/>
              </w:tabs>
              <w:ind w:left="720" w:hanging="720"/>
              <w:jc w:val="both"/>
            </w:pPr>
          </w:p>
          <w:p w:rsidR="00C7741A" w:rsidRDefault="00C7741A" w:rsidP="00C7741A">
            <w:pPr>
              <w:tabs>
                <w:tab w:val="left" w:pos="720"/>
                <w:tab w:val="left" w:pos="1080"/>
              </w:tabs>
              <w:ind w:left="720" w:hanging="720"/>
              <w:jc w:val="both"/>
            </w:pPr>
            <w:r>
              <w:t>Risk assessments</w:t>
            </w:r>
          </w:p>
          <w:p w:rsidR="00C7741A" w:rsidRDefault="00C7741A" w:rsidP="00C7741A">
            <w:pPr>
              <w:tabs>
                <w:tab w:val="left" w:pos="720"/>
                <w:tab w:val="left" w:pos="1080"/>
              </w:tabs>
              <w:ind w:left="720" w:hanging="720"/>
              <w:jc w:val="both"/>
            </w:pPr>
          </w:p>
          <w:p w:rsidR="00C7741A" w:rsidRDefault="00C7741A" w:rsidP="00C7741A">
            <w:pPr>
              <w:tabs>
                <w:tab w:val="left" w:pos="720"/>
                <w:tab w:val="left" w:pos="1080"/>
              </w:tabs>
              <w:ind w:left="720" w:hanging="720"/>
              <w:jc w:val="both"/>
            </w:pPr>
            <w:r>
              <w:t>Accident &amp; incident</w:t>
            </w:r>
          </w:p>
          <w:p w:rsidR="00C7741A" w:rsidRDefault="00C7741A" w:rsidP="00C7741A">
            <w:pPr>
              <w:tabs>
                <w:tab w:val="left" w:pos="720"/>
                <w:tab w:val="left" w:pos="1080"/>
              </w:tabs>
              <w:ind w:left="720" w:hanging="720"/>
              <w:jc w:val="both"/>
            </w:pPr>
            <w:r>
              <w:t>recording</w:t>
            </w:r>
          </w:p>
          <w:p w:rsidR="00C7741A" w:rsidRDefault="00C7741A" w:rsidP="00C7741A">
            <w:pPr>
              <w:tabs>
                <w:tab w:val="left" w:pos="720"/>
                <w:tab w:val="left" w:pos="1080"/>
              </w:tabs>
              <w:ind w:left="720" w:hanging="720"/>
              <w:jc w:val="both"/>
            </w:pPr>
          </w:p>
          <w:p w:rsidR="00C7741A" w:rsidRDefault="00C7741A" w:rsidP="00C7741A">
            <w:pPr>
              <w:tabs>
                <w:tab w:val="left" w:pos="720"/>
                <w:tab w:val="left" w:pos="1080"/>
              </w:tabs>
              <w:ind w:left="720" w:hanging="720"/>
              <w:jc w:val="both"/>
            </w:pPr>
            <w:r>
              <w:t>Supervision notes</w:t>
            </w:r>
          </w:p>
          <w:p w:rsidR="00C7741A" w:rsidRDefault="00C7741A" w:rsidP="00C7741A">
            <w:pPr>
              <w:tabs>
                <w:tab w:val="left" w:pos="720"/>
                <w:tab w:val="left" w:pos="1080"/>
              </w:tabs>
              <w:ind w:left="720" w:hanging="720"/>
              <w:jc w:val="both"/>
            </w:pPr>
          </w:p>
        </w:tc>
      </w:tr>
      <w:tr w:rsidR="00C62ACD" w:rsidTr="00EF2173">
        <w:tc>
          <w:tcPr>
            <w:tcW w:w="2993" w:type="dxa"/>
          </w:tcPr>
          <w:p w:rsidR="00C62ACD" w:rsidRDefault="007E4F1B" w:rsidP="00C62ACD">
            <w:r>
              <w:t>Ensure</w:t>
            </w:r>
            <w:r w:rsidR="00062402">
              <w:t xml:space="preserve"> regular review meetings of customers care and support</w:t>
            </w:r>
            <w:r>
              <w:t xml:space="preserve"> are held</w:t>
            </w:r>
            <w:r w:rsidR="00062402">
              <w:t>, taking into account changing needs and choices.</w:t>
            </w:r>
          </w:p>
        </w:tc>
        <w:tc>
          <w:tcPr>
            <w:tcW w:w="2994" w:type="dxa"/>
          </w:tcPr>
          <w:p w:rsidR="00F76EA4" w:rsidRDefault="00215BFE" w:rsidP="00512CC4">
            <w:r>
              <w:t xml:space="preserve">Customers care and support plans are current and reflect changes that may occur </w:t>
            </w:r>
          </w:p>
        </w:tc>
        <w:tc>
          <w:tcPr>
            <w:tcW w:w="3029" w:type="dxa"/>
          </w:tcPr>
          <w:p w:rsidR="00F76EA4" w:rsidRDefault="00C7741A" w:rsidP="00C7741A">
            <w:pPr>
              <w:tabs>
                <w:tab w:val="left" w:pos="720"/>
                <w:tab w:val="left" w:pos="1080"/>
              </w:tabs>
              <w:ind w:left="720" w:hanging="720"/>
              <w:jc w:val="both"/>
            </w:pPr>
            <w:r>
              <w:t>Review meeting notes</w:t>
            </w:r>
          </w:p>
        </w:tc>
      </w:tr>
      <w:tr w:rsidR="00C62ACD" w:rsidTr="00EF2173">
        <w:tc>
          <w:tcPr>
            <w:tcW w:w="2993" w:type="dxa"/>
          </w:tcPr>
          <w:p w:rsidR="00062402" w:rsidRDefault="00062402" w:rsidP="00512CC4">
            <w:r>
              <w:t xml:space="preserve">Ensure that all information relating to customers is kept up to date and communicated to others. </w:t>
            </w:r>
          </w:p>
          <w:p w:rsidR="00062402" w:rsidRDefault="00062402" w:rsidP="00512CC4"/>
          <w:p w:rsidR="00062402" w:rsidRDefault="00062402" w:rsidP="00512CC4">
            <w:r>
              <w:t xml:space="preserve">Ensure that any concerns or changes to customers support needs or risk management are </w:t>
            </w:r>
            <w:r w:rsidR="008D5D92">
              <w:t>acted on</w:t>
            </w:r>
            <w:r>
              <w:t xml:space="preserve"> without delay.</w:t>
            </w:r>
          </w:p>
          <w:p w:rsidR="00C62ACD" w:rsidRDefault="00062402" w:rsidP="00512CC4">
            <w:r>
              <w:t xml:space="preserve"> </w:t>
            </w:r>
          </w:p>
        </w:tc>
        <w:tc>
          <w:tcPr>
            <w:tcW w:w="2994" w:type="dxa"/>
          </w:tcPr>
          <w:p w:rsidR="00C62ACD" w:rsidRDefault="00215BFE" w:rsidP="00512CC4">
            <w:r>
              <w:t>Customers receive the best possible service from well informed staff.</w:t>
            </w:r>
          </w:p>
          <w:p w:rsidR="00215BFE" w:rsidRDefault="00215BFE" w:rsidP="00512CC4"/>
          <w:p w:rsidR="00215BFE" w:rsidRDefault="00215BFE" w:rsidP="00512CC4"/>
          <w:p w:rsidR="00215BFE" w:rsidRDefault="00215BFE" w:rsidP="00512CC4">
            <w:r>
              <w:t>Health and other concerns are dealt with quickly to ensure the safe health and wellbeing of customers</w:t>
            </w:r>
          </w:p>
        </w:tc>
        <w:tc>
          <w:tcPr>
            <w:tcW w:w="3029" w:type="dxa"/>
          </w:tcPr>
          <w:p w:rsidR="00F76EA4" w:rsidRDefault="00C7741A" w:rsidP="00512CC4">
            <w:r>
              <w:t>Daily record sheets</w:t>
            </w:r>
          </w:p>
          <w:p w:rsidR="00C7741A" w:rsidRDefault="00C7741A" w:rsidP="00512CC4"/>
          <w:p w:rsidR="00C7741A" w:rsidRDefault="00C7741A" w:rsidP="00512CC4">
            <w:r>
              <w:t>Care and support plans</w:t>
            </w:r>
          </w:p>
        </w:tc>
      </w:tr>
      <w:tr w:rsidR="00EF2173" w:rsidTr="00EF2173">
        <w:tc>
          <w:tcPr>
            <w:tcW w:w="2993" w:type="dxa"/>
          </w:tcPr>
          <w:p w:rsidR="00EF2173" w:rsidRDefault="00EF2173" w:rsidP="00A76BB5">
            <w:r>
              <w:t xml:space="preserve">Undertakes support tasks and activities with customers, as described in their support plan, and </w:t>
            </w:r>
            <w:r>
              <w:lastRenderedPageBreak/>
              <w:t xml:space="preserve">directed by the customer, including personal care, domestic support and assistance with social needs </w:t>
            </w:r>
            <w:r w:rsidRPr="004138E8">
              <w:t>when required to cover staff absences</w:t>
            </w:r>
          </w:p>
          <w:p w:rsidR="00EF2173" w:rsidRDefault="00EF2173" w:rsidP="00A76BB5"/>
        </w:tc>
        <w:tc>
          <w:tcPr>
            <w:tcW w:w="2994" w:type="dxa"/>
          </w:tcPr>
          <w:p w:rsidR="00EF2173" w:rsidRDefault="00EF2173" w:rsidP="00A76BB5">
            <w:r>
              <w:lastRenderedPageBreak/>
              <w:t>Customers achieve their desired outcomes</w:t>
            </w:r>
          </w:p>
          <w:p w:rsidR="00EF2173" w:rsidRDefault="00EF2173" w:rsidP="00A76BB5"/>
          <w:p w:rsidR="00EF2173" w:rsidRDefault="00EF2173" w:rsidP="00A76BB5">
            <w:r>
              <w:lastRenderedPageBreak/>
              <w:t>Customers have personal care and support needs fully met</w:t>
            </w:r>
          </w:p>
          <w:p w:rsidR="00EF2173" w:rsidRDefault="00EF2173" w:rsidP="00A76BB5"/>
          <w:p w:rsidR="00EF2173" w:rsidRDefault="00EF2173" w:rsidP="00A76BB5">
            <w:r>
              <w:t>Customers are able to live life the way that they wish and are in full control of all decisions regarding their personal care and support</w:t>
            </w:r>
          </w:p>
          <w:p w:rsidR="00EF2173" w:rsidRDefault="00EF2173" w:rsidP="00A76BB5"/>
        </w:tc>
        <w:tc>
          <w:tcPr>
            <w:tcW w:w="3029" w:type="dxa"/>
          </w:tcPr>
          <w:p w:rsidR="00EF2173" w:rsidRDefault="00EF2173" w:rsidP="00A76BB5">
            <w:pPr>
              <w:tabs>
                <w:tab w:val="left" w:pos="720"/>
                <w:tab w:val="left" w:pos="1080"/>
              </w:tabs>
              <w:ind w:left="720" w:hanging="720"/>
              <w:jc w:val="both"/>
              <w:rPr>
                <w:lang w:eastAsia="en-US"/>
              </w:rPr>
            </w:pPr>
            <w:r>
              <w:rPr>
                <w:lang w:eastAsia="en-US"/>
              </w:rPr>
              <w:lastRenderedPageBreak/>
              <w:t>Customer feedback,</w:t>
            </w:r>
          </w:p>
          <w:p w:rsidR="00EF2173" w:rsidRDefault="00EF2173" w:rsidP="00A76BB5">
            <w:pPr>
              <w:tabs>
                <w:tab w:val="left" w:pos="720"/>
                <w:tab w:val="left" w:pos="1080"/>
              </w:tabs>
              <w:ind w:left="720" w:hanging="720"/>
              <w:jc w:val="both"/>
              <w:rPr>
                <w:lang w:eastAsia="en-US"/>
              </w:rPr>
            </w:pPr>
            <w:r>
              <w:rPr>
                <w:lang w:eastAsia="en-US"/>
              </w:rPr>
              <w:t>formal and informal.</w:t>
            </w:r>
          </w:p>
          <w:p w:rsidR="00EF2173" w:rsidRDefault="00EF2173" w:rsidP="00A76BB5">
            <w:pPr>
              <w:tabs>
                <w:tab w:val="left" w:pos="720"/>
                <w:tab w:val="left" w:pos="1080"/>
              </w:tabs>
              <w:ind w:left="720" w:hanging="720"/>
              <w:jc w:val="both"/>
              <w:rPr>
                <w:lang w:eastAsia="en-US"/>
              </w:rPr>
            </w:pPr>
          </w:p>
          <w:p w:rsidR="00EF2173" w:rsidRDefault="00EF2173" w:rsidP="00A76BB5">
            <w:pPr>
              <w:tabs>
                <w:tab w:val="left" w:pos="720"/>
                <w:tab w:val="left" w:pos="1080"/>
              </w:tabs>
              <w:ind w:left="720" w:hanging="720"/>
              <w:jc w:val="both"/>
              <w:rPr>
                <w:lang w:eastAsia="en-US"/>
              </w:rPr>
            </w:pPr>
            <w:r>
              <w:rPr>
                <w:lang w:eastAsia="en-US"/>
              </w:rPr>
              <w:t>Supervision records</w:t>
            </w:r>
          </w:p>
          <w:p w:rsidR="00EF2173" w:rsidRDefault="00EF2173" w:rsidP="00A76BB5">
            <w:pPr>
              <w:tabs>
                <w:tab w:val="left" w:pos="720"/>
                <w:tab w:val="left" w:pos="1080"/>
              </w:tabs>
              <w:ind w:left="720" w:hanging="720"/>
              <w:jc w:val="both"/>
              <w:rPr>
                <w:lang w:eastAsia="en-US"/>
              </w:rPr>
            </w:pPr>
          </w:p>
          <w:p w:rsidR="00EF2173" w:rsidRDefault="00EF2173" w:rsidP="00A76BB5">
            <w:pPr>
              <w:tabs>
                <w:tab w:val="left" w:pos="720"/>
                <w:tab w:val="left" w:pos="1080"/>
              </w:tabs>
              <w:ind w:left="720" w:hanging="720"/>
              <w:jc w:val="both"/>
              <w:rPr>
                <w:lang w:eastAsia="en-US"/>
              </w:rPr>
            </w:pPr>
            <w:r>
              <w:rPr>
                <w:lang w:eastAsia="en-US"/>
              </w:rPr>
              <w:t>Daily record sheets</w:t>
            </w:r>
          </w:p>
          <w:p w:rsidR="00EF2173" w:rsidRDefault="00EF2173" w:rsidP="00A76BB5">
            <w:pPr>
              <w:tabs>
                <w:tab w:val="left" w:pos="720"/>
                <w:tab w:val="left" w:pos="1080"/>
              </w:tabs>
              <w:ind w:left="720" w:hanging="720"/>
              <w:jc w:val="both"/>
              <w:rPr>
                <w:lang w:eastAsia="en-US"/>
              </w:rPr>
            </w:pPr>
          </w:p>
          <w:p w:rsidR="00EF2173" w:rsidRPr="00EB541B" w:rsidRDefault="00EF2173" w:rsidP="00A76BB5">
            <w:pPr>
              <w:tabs>
                <w:tab w:val="left" w:pos="720"/>
                <w:tab w:val="left" w:pos="1080"/>
              </w:tabs>
              <w:ind w:left="720" w:hanging="720"/>
              <w:jc w:val="both"/>
              <w:rPr>
                <w:lang w:eastAsia="en-US"/>
              </w:rPr>
            </w:pPr>
            <w:r>
              <w:rPr>
                <w:lang w:eastAsia="en-US"/>
              </w:rPr>
              <w:t>Customer reviews</w:t>
            </w:r>
          </w:p>
          <w:p w:rsidR="00EF2173" w:rsidRDefault="00EF2173" w:rsidP="00A76BB5"/>
          <w:p w:rsidR="00EF2173" w:rsidRDefault="00EF2173" w:rsidP="00A76BB5"/>
          <w:p w:rsidR="00EF2173" w:rsidRDefault="00EF2173" w:rsidP="00A76BB5"/>
          <w:p w:rsidR="00EF2173" w:rsidRDefault="00EF2173" w:rsidP="00A76BB5"/>
          <w:p w:rsidR="00EF2173" w:rsidRDefault="00EF2173" w:rsidP="00A76BB5"/>
        </w:tc>
      </w:tr>
      <w:tr w:rsidR="00062402" w:rsidTr="00EF2173">
        <w:tc>
          <w:tcPr>
            <w:tcW w:w="2993" w:type="dxa"/>
          </w:tcPr>
          <w:p w:rsidR="00062402" w:rsidRDefault="00062402" w:rsidP="00215BFE">
            <w:r>
              <w:lastRenderedPageBreak/>
              <w:t xml:space="preserve">Correspond, liaise and establish professional relationships with families, local agencies and services to the benefit of the individual </w:t>
            </w:r>
          </w:p>
        </w:tc>
        <w:tc>
          <w:tcPr>
            <w:tcW w:w="2994" w:type="dxa"/>
          </w:tcPr>
          <w:p w:rsidR="00062402" w:rsidRDefault="00215BFE" w:rsidP="00512CC4">
            <w:r>
              <w:t>Customers have access to appropriate resources</w:t>
            </w:r>
          </w:p>
        </w:tc>
        <w:tc>
          <w:tcPr>
            <w:tcW w:w="3029" w:type="dxa"/>
          </w:tcPr>
          <w:p w:rsidR="00062402" w:rsidRDefault="00C7741A" w:rsidP="00512CC4">
            <w:r>
              <w:t>Customer feedback</w:t>
            </w:r>
          </w:p>
        </w:tc>
      </w:tr>
      <w:tr w:rsidR="00E81663" w:rsidTr="00EF2173">
        <w:tc>
          <w:tcPr>
            <w:tcW w:w="2993" w:type="dxa"/>
          </w:tcPr>
          <w:p w:rsidR="00E81663" w:rsidRDefault="00E81663" w:rsidP="00215BFE">
            <w:r>
              <w:t>Be on call on a rota basis</w:t>
            </w:r>
          </w:p>
        </w:tc>
        <w:tc>
          <w:tcPr>
            <w:tcW w:w="2994" w:type="dxa"/>
          </w:tcPr>
          <w:p w:rsidR="00E81663" w:rsidRDefault="00492AD1" w:rsidP="00512CC4">
            <w:r>
              <w:t>Staff have access to an experienced member of staff at all times</w:t>
            </w:r>
          </w:p>
        </w:tc>
        <w:tc>
          <w:tcPr>
            <w:tcW w:w="3029" w:type="dxa"/>
          </w:tcPr>
          <w:p w:rsidR="00E81663" w:rsidRDefault="00492AD1" w:rsidP="00512CC4">
            <w:r>
              <w:t>Rotas</w:t>
            </w:r>
          </w:p>
        </w:tc>
      </w:tr>
      <w:tr w:rsidR="00E17E5D" w:rsidTr="00EF2173">
        <w:tc>
          <w:tcPr>
            <w:tcW w:w="2993" w:type="dxa"/>
          </w:tcPr>
          <w:p w:rsidR="00E17E5D" w:rsidRDefault="00921A78" w:rsidP="00181DF8">
            <w:r>
              <w:t>Attends staff meetings</w:t>
            </w:r>
            <w:r w:rsidR="00181DF8">
              <w:t>, supervision</w:t>
            </w:r>
            <w:r>
              <w:t xml:space="preserve"> and </w:t>
            </w:r>
            <w:r w:rsidR="00181DF8">
              <w:t xml:space="preserve">training </w:t>
            </w:r>
            <w:r>
              <w:t>as required</w:t>
            </w:r>
          </w:p>
        </w:tc>
        <w:tc>
          <w:tcPr>
            <w:tcW w:w="2994" w:type="dxa"/>
          </w:tcPr>
          <w:p w:rsidR="00B61634" w:rsidRDefault="002A5BAD" w:rsidP="002A5BAD">
            <w:r>
              <w:t>Post holder has the training, support and communication required to effectively perform their role</w:t>
            </w:r>
            <w:r w:rsidR="00181DF8">
              <w:t xml:space="preserve"> </w:t>
            </w:r>
          </w:p>
        </w:tc>
        <w:tc>
          <w:tcPr>
            <w:tcW w:w="3029" w:type="dxa"/>
          </w:tcPr>
          <w:p w:rsidR="00C450D4" w:rsidRDefault="00567928" w:rsidP="00307FD6">
            <w:r>
              <w:t>Training records</w:t>
            </w:r>
          </w:p>
          <w:p w:rsidR="00567928" w:rsidRDefault="00567928" w:rsidP="00307FD6">
            <w:r>
              <w:t>Supervision records</w:t>
            </w:r>
          </w:p>
          <w:p w:rsidR="00567928" w:rsidRDefault="00567928" w:rsidP="00307FD6">
            <w:r>
              <w:t>Staff meeting minutes</w:t>
            </w:r>
          </w:p>
        </w:tc>
      </w:tr>
      <w:tr w:rsidR="00C450D4" w:rsidTr="00EF2173">
        <w:tc>
          <w:tcPr>
            <w:tcW w:w="2993" w:type="dxa"/>
          </w:tcPr>
          <w:p w:rsidR="00C450D4" w:rsidRDefault="00921A78" w:rsidP="00307FD6">
            <w:bookmarkStart w:id="0" w:name="_GoBack"/>
            <w:r>
              <w:t>Promotes a positive image of disability, and the organisation</w:t>
            </w:r>
            <w:bookmarkEnd w:id="0"/>
          </w:p>
        </w:tc>
        <w:tc>
          <w:tcPr>
            <w:tcW w:w="2994" w:type="dxa"/>
          </w:tcPr>
          <w:p w:rsidR="00C450D4" w:rsidRDefault="00181DF8" w:rsidP="00307FD6">
            <w:r>
              <w:t>Gains inc</w:t>
            </w:r>
            <w:r w:rsidR="002A5BAD">
              <w:t>reased support for our work</w:t>
            </w:r>
          </w:p>
        </w:tc>
        <w:tc>
          <w:tcPr>
            <w:tcW w:w="3029" w:type="dxa"/>
          </w:tcPr>
          <w:p w:rsidR="00C450D4" w:rsidRDefault="00C450D4" w:rsidP="00307FD6"/>
        </w:tc>
      </w:tr>
      <w:tr w:rsidR="00131819" w:rsidTr="00EF2173">
        <w:tc>
          <w:tcPr>
            <w:tcW w:w="2993" w:type="dxa"/>
          </w:tcPr>
          <w:p w:rsidR="00131819" w:rsidRDefault="00181DF8" w:rsidP="00131819">
            <w:r>
              <w:t>Maintains personal responsibility for following our policy and procedures as well as health and safety regulations</w:t>
            </w:r>
          </w:p>
        </w:tc>
        <w:tc>
          <w:tcPr>
            <w:tcW w:w="2994" w:type="dxa"/>
          </w:tcPr>
          <w:p w:rsidR="00131819" w:rsidRDefault="002A5BAD" w:rsidP="00307FD6">
            <w:r>
              <w:t>A safe and healthy working environment</w:t>
            </w:r>
          </w:p>
        </w:tc>
        <w:tc>
          <w:tcPr>
            <w:tcW w:w="3029" w:type="dxa"/>
          </w:tcPr>
          <w:p w:rsidR="00131819" w:rsidRDefault="00567928" w:rsidP="00307FD6">
            <w:r>
              <w:t>Supervision records</w:t>
            </w:r>
          </w:p>
          <w:p w:rsidR="00567928" w:rsidRDefault="00567928" w:rsidP="00307FD6"/>
        </w:tc>
      </w:tr>
    </w:tbl>
    <w:p w:rsidR="00131819" w:rsidRDefault="00131819" w:rsidP="009F543A">
      <w:pPr>
        <w:jc w:val="center"/>
      </w:pPr>
    </w:p>
    <w:p w:rsidR="00131819" w:rsidRDefault="00131819" w:rsidP="009F543A">
      <w:pPr>
        <w:jc w:val="center"/>
      </w:pPr>
    </w:p>
    <w:p w:rsidR="00F76EA4" w:rsidRDefault="00131819" w:rsidP="002A5BAD">
      <w:r>
        <w:t>Your attention is drawn to the fact that in some cases particular duties and responsibilities are difficult to define in detail and may vary from time to time without changing the general character of the duties and level of responsibilities entailed.  In addition it is a requirement of all employees that they accept elements of flexibility in duties and responsibilities and when necessary interchange within the organisation which will meet the changing needs and demands of the service.  Such a requirement will enable the particular expertise of the postholder to be developed and maximised to the mutual benefit of both employer and employee.</w:t>
      </w:r>
    </w:p>
    <w:p w:rsidR="00F76EA4" w:rsidRDefault="00F76EA4" w:rsidP="002A5BAD"/>
    <w:p w:rsidR="00F76EA4" w:rsidRDefault="00F76EA4" w:rsidP="002A5BAD"/>
    <w:p w:rsidR="00F76EA4" w:rsidRDefault="00F76EA4" w:rsidP="002A5BAD"/>
    <w:p w:rsidR="00F76EA4" w:rsidRDefault="00F76EA4" w:rsidP="002A5BAD"/>
    <w:p w:rsidR="00F76EA4" w:rsidRDefault="00F76EA4" w:rsidP="002A5BAD"/>
    <w:p w:rsidR="00F76EA4" w:rsidRDefault="00F76EA4" w:rsidP="002A5BAD"/>
    <w:p w:rsidR="00F76EA4" w:rsidRDefault="00F76EA4"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EF2173" w:rsidRDefault="00EF2173" w:rsidP="002A5BAD"/>
    <w:p w:rsidR="00F76EA4" w:rsidRDefault="00F76EA4" w:rsidP="002A5BAD"/>
    <w:p w:rsidR="00F76EA4" w:rsidRDefault="00F76EA4" w:rsidP="002A5BAD"/>
    <w:p w:rsidR="00F76EA4" w:rsidRDefault="00F76EA4" w:rsidP="002A5BAD"/>
    <w:p w:rsidR="00F76EA4" w:rsidRDefault="00F76EA4" w:rsidP="002A5BAD"/>
    <w:p w:rsidR="00F76EA4" w:rsidRDefault="00F76EA4" w:rsidP="002A5BAD"/>
    <w:p w:rsidR="00E17E5D" w:rsidRDefault="00446B9E" w:rsidP="002A5BAD">
      <w:pPr>
        <w:jc w:val="center"/>
      </w:pPr>
      <w:r>
        <w:rPr>
          <w:noProof/>
        </w:rPr>
        <w:drawing>
          <wp:inline distT="0" distB="0" distL="0" distR="0" wp14:anchorId="6FCEE6B9" wp14:editId="6F763054">
            <wp:extent cx="1276951" cy="936000"/>
            <wp:effectExtent l="0" t="0" r="0" b="0"/>
            <wp:docPr id="2" name="Picture 2"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Logos\new-DA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951" cy="936000"/>
                    </a:xfrm>
                    <a:prstGeom prst="rect">
                      <a:avLst/>
                    </a:prstGeom>
                    <a:noFill/>
                    <a:ln>
                      <a:noFill/>
                    </a:ln>
                  </pic:spPr>
                </pic:pic>
              </a:graphicData>
            </a:graphic>
          </wp:inline>
        </w:drawing>
      </w:r>
    </w:p>
    <w:p w:rsidR="00E17E5D" w:rsidRDefault="00E17E5D" w:rsidP="00E17E5D"/>
    <w:p w:rsidR="006053E6" w:rsidRDefault="006053E6" w:rsidP="006053E6"/>
    <w:p w:rsidR="006053E6" w:rsidRDefault="006053E6" w:rsidP="006053E6">
      <w:r>
        <w:t>We expect all of our employees to:</w:t>
      </w:r>
    </w:p>
    <w:p w:rsidR="007750B5" w:rsidRPr="00F73FF9" w:rsidRDefault="006053E6" w:rsidP="009F543A">
      <w:pPr>
        <w:pStyle w:val="ListParagraph"/>
        <w:numPr>
          <w:ilvl w:val="0"/>
          <w:numId w:val="3"/>
        </w:numPr>
      </w:pPr>
      <w:r w:rsidRPr="009F543A">
        <w:rPr>
          <w:rFonts w:ascii="Arial" w:hAnsi="Arial" w:cs="Arial"/>
          <w:sz w:val="24"/>
          <w:szCs w:val="24"/>
        </w:rPr>
        <w:t xml:space="preserve">Agree with our </w:t>
      </w:r>
      <w:r w:rsidR="007750B5" w:rsidRPr="009F543A">
        <w:rPr>
          <w:rFonts w:ascii="Arial" w:hAnsi="Arial" w:cs="Arial"/>
          <w:sz w:val="24"/>
          <w:szCs w:val="24"/>
        </w:rPr>
        <w:t>vision for a society that embraces the same opportunities and life choices for disabled and non-disabled people alike.</w:t>
      </w:r>
    </w:p>
    <w:p w:rsidR="006053E6" w:rsidRPr="007750B5" w:rsidRDefault="006053E6" w:rsidP="006053E6">
      <w:pPr>
        <w:pStyle w:val="ListParagraph"/>
        <w:numPr>
          <w:ilvl w:val="0"/>
          <w:numId w:val="2"/>
        </w:numPr>
        <w:spacing w:after="0" w:line="240" w:lineRule="auto"/>
        <w:contextualSpacing w:val="0"/>
        <w:rPr>
          <w:rFonts w:ascii="Arial" w:hAnsi="Arial" w:cs="Arial"/>
          <w:sz w:val="24"/>
          <w:szCs w:val="24"/>
        </w:rPr>
      </w:pPr>
      <w:r w:rsidRPr="007750B5">
        <w:rPr>
          <w:rFonts w:ascii="Arial" w:hAnsi="Arial" w:cs="Arial"/>
          <w:sz w:val="24"/>
          <w:szCs w:val="24"/>
        </w:rPr>
        <w:t xml:space="preserve">Be positive about working for Disability Action Yorkshire </w:t>
      </w:r>
    </w:p>
    <w:p w:rsidR="00E17E5D" w:rsidRPr="002578AD" w:rsidRDefault="006053E6" w:rsidP="00E17E5D">
      <w:pPr>
        <w:pStyle w:val="ListParagraph"/>
        <w:numPr>
          <w:ilvl w:val="0"/>
          <w:numId w:val="2"/>
        </w:numPr>
        <w:spacing w:after="0" w:line="240" w:lineRule="auto"/>
        <w:contextualSpacing w:val="0"/>
      </w:pPr>
      <w:r w:rsidRPr="007750B5">
        <w:rPr>
          <w:rFonts w:ascii="Arial" w:hAnsi="Arial" w:cs="Arial"/>
          <w:sz w:val="24"/>
          <w:szCs w:val="24"/>
        </w:rPr>
        <w:t xml:space="preserve">Work well with others </w:t>
      </w:r>
    </w:p>
    <w:p w:rsidR="00E81663" w:rsidRDefault="00E81663" w:rsidP="00E81663"/>
    <w:p w:rsidR="002578AD" w:rsidRPr="009F543A" w:rsidRDefault="002578AD" w:rsidP="00C554BC">
      <w:pPr>
        <w:pStyle w:val="ListParagraph"/>
        <w:spacing w:after="0" w:line="240" w:lineRule="auto"/>
        <w:contextualSpacing w:val="0"/>
      </w:pPr>
    </w:p>
    <w:p w:rsidR="009F543A" w:rsidRDefault="009F543A" w:rsidP="009F543A">
      <w:pPr>
        <w:pStyle w:val="ListParagraph"/>
        <w:spacing w:after="0" w:line="240" w:lineRule="auto"/>
        <w:contextualSpacing w:val="0"/>
      </w:pPr>
    </w:p>
    <w:tbl>
      <w:tblPr>
        <w:tblStyle w:val="TableGrid"/>
        <w:tblW w:w="0" w:type="auto"/>
        <w:tblLook w:val="04A0" w:firstRow="1" w:lastRow="0" w:firstColumn="1" w:lastColumn="0" w:noHBand="0" w:noVBand="1"/>
      </w:tblPr>
      <w:tblGrid>
        <w:gridCol w:w="6010"/>
        <w:gridCol w:w="3006"/>
      </w:tblGrid>
      <w:tr w:rsidR="009F543A" w:rsidRPr="00816300" w:rsidTr="009F543A">
        <w:trPr>
          <w:trHeight w:val="283"/>
        </w:trPr>
        <w:tc>
          <w:tcPr>
            <w:tcW w:w="9242" w:type="dxa"/>
            <w:gridSpan w:val="2"/>
            <w:tcBorders>
              <w:bottom w:val="single" w:sz="4" w:space="0" w:color="auto"/>
            </w:tcBorders>
            <w:shd w:val="clear" w:color="auto" w:fill="D9D9D9" w:themeFill="background1" w:themeFillShade="D9"/>
          </w:tcPr>
          <w:p w:rsidR="009F543A" w:rsidRPr="00816300" w:rsidRDefault="009F543A" w:rsidP="00B2199C">
            <w:pPr>
              <w:rPr>
                <w:b/>
              </w:rPr>
            </w:pPr>
            <w:r w:rsidRPr="00D65E87">
              <w:rPr>
                <w:b/>
              </w:rPr>
              <w:t>Person Specification</w:t>
            </w:r>
            <w:r>
              <w:rPr>
                <w:b/>
              </w:rPr>
              <w:t xml:space="preserve"> – </w:t>
            </w:r>
            <w:r w:rsidR="00E81663">
              <w:rPr>
                <w:b/>
              </w:rPr>
              <w:t>Deputy Manager Care &amp; Support</w:t>
            </w:r>
          </w:p>
        </w:tc>
      </w:tr>
      <w:tr w:rsidR="00E17E5D" w:rsidRPr="00816300" w:rsidTr="00307FD6">
        <w:tc>
          <w:tcPr>
            <w:tcW w:w="6204" w:type="dxa"/>
            <w:shd w:val="clear" w:color="auto" w:fill="F2F2F2" w:themeFill="background1" w:themeFillShade="F2"/>
          </w:tcPr>
          <w:p w:rsidR="00E17E5D" w:rsidRPr="00816300" w:rsidRDefault="00E17E5D" w:rsidP="00307FD6">
            <w:pPr>
              <w:rPr>
                <w:b/>
              </w:rPr>
            </w:pPr>
            <w:r w:rsidRPr="00816300">
              <w:rPr>
                <w:b/>
              </w:rPr>
              <w:t>Skills/competence requirements</w:t>
            </w:r>
          </w:p>
        </w:tc>
        <w:tc>
          <w:tcPr>
            <w:tcW w:w="3038" w:type="dxa"/>
            <w:shd w:val="clear" w:color="auto" w:fill="F2F2F2" w:themeFill="background1" w:themeFillShade="F2"/>
          </w:tcPr>
          <w:p w:rsidR="00E17E5D" w:rsidRPr="00816300" w:rsidRDefault="00E17E5D" w:rsidP="00307FD6">
            <w:pPr>
              <w:rPr>
                <w:b/>
              </w:rPr>
            </w:pPr>
            <w:r w:rsidRPr="00816300">
              <w:rPr>
                <w:b/>
              </w:rPr>
              <w:t>Essential/desirable</w:t>
            </w:r>
          </w:p>
        </w:tc>
      </w:tr>
      <w:tr w:rsidR="004E2C1C" w:rsidTr="00307FD6">
        <w:tc>
          <w:tcPr>
            <w:tcW w:w="6204" w:type="dxa"/>
          </w:tcPr>
          <w:p w:rsidR="004E2C1C" w:rsidRPr="005D36E5" w:rsidRDefault="00E81663" w:rsidP="00307FD6">
            <w:r>
              <w:t>Good communication skills at all levels</w:t>
            </w:r>
          </w:p>
        </w:tc>
        <w:tc>
          <w:tcPr>
            <w:tcW w:w="3038" w:type="dxa"/>
          </w:tcPr>
          <w:p w:rsidR="004E2C1C" w:rsidRDefault="00E81663" w:rsidP="00307FD6">
            <w:r>
              <w:t>Essential</w:t>
            </w:r>
          </w:p>
        </w:tc>
      </w:tr>
      <w:tr w:rsidR="004E2C1C" w:rsidTr="00307FD6">
        <w:tc>
          <w:tcPr>
            <w:tcW w:w="6204" w:type="dxa"/>
          </w:tcPr>
          <w:p w:rsidR="004E2C1C" w:rsidRPr="005D36E5" w:rsidRDefault="00E81663" w:rsidP="003F0900">
            <w:pPr>
              <w:tabs>
                <w:tab w:val="left" w:pos="432"/>
              </w:tabs>
              <w:jc w:val="both"/>
            </w:pPr>
            <w:r>
              <w:t>Good organisational skills and the ability to work on own initiative</w:t>
            </w:r>
          </w:p>
        </w:tc>
        <w:tc>
          <w:tcPr>
            <w:tcW w:w="3038" w:type="dxa"/>
          </w:tcPr>
          <w:p w:rsidR="004E2C1C" w:rsidRDefault="00492AD1" w:rsidP="003F0900">
            <w:r>
              <w:t>Essential</w:t>
            </w:r>
          </w:p>
        </w:tc>
      </w:tr>
      <w:tr w:rsidR="005D36E5" w:rsidTr="00307FD6">
        <w:tc>
          <w:tcPr>
            <w:tcW w:w="6204" w:type="dxa"/>
          </w:tcPr>
          <w:p w:rsidR="005D36E5" w:rsidRPr="005D36E5" w:rsidRDefault="00E81663">
            <w:r>
              <w:t>Ability to lead and motivate others</w:t>
            </w:r>
          </w:p>
        </w:tc>
        <w:tc>
          <w:tcPr>
            <w:tcW w:w="3038" w:type="dxa"/>
          </w:tcPr>
          <w:p w:rsidR="005D36E5" w:rsidRDefault="00492AD1">
            <w:r>
              <w:t>Essential</w:t>
            </w:r>
          </w:p>
        </w:tc>
      </w:tr>
      <w:tr w:rsidR="005D36E5" w:rsidTr="00307FD6">
        <w:tc>
          <w:tcPr>
            <w:tcW w:w="6204" w:type="dxa"/>
          </w:tcPr>
          <w:p w:rsidR="00EF2173" w:rsidRPr="005D36E5" w:rsidRDefault="00E81663" w:rsidP="00EF2173">
            <w:r>
              <w:t>Good level of numeracy and literacy</w:t>
            </w:r>
          </w:p>
        </w:tc>
        <w:tc>
          <w:tcPr>
            <w:tcW w:w="3038" w:type="dxa"/>
          </w:tcPr>
          <w:p w:rsidR="005D36E5" w:rsidRDefault="00492AD1">
            <w:r>
              <w:t>Essential</w:t>
            </w:r>
          </w:p>
        </w:tc>
      </w:tr>
      <w:tr w:rsidR="005D36E5" w:rsidTr="00307FD6">
        <w:tc>
          <w:tcPr>
            <w:tcW w:w="6204" w:type="dxa"/>
          </w:tcPr>
          <w:p w:rsidR="005D36E5" w:rsidRPr="005D36E5" w:rsidRDefault="00E81663">
            <w:r>
              <w:t>Good IT skills</w:t>
            </w:r>
          </w:p>
        </w:tc>
        <w:tc>
          <w:tcPr>
            <w:tcW w:w="3038" w:type="dxa"/>
          </w:tcPr>
          <w:p w:rsidR="005D36E5" w:rsidRPr="003F0900" w:rsidRDefault="00492AD1">
            <w:r>
              <w:t>Essential</w:t>
            </w:r>
          </w:p>
        </w:tc>
      </w:tr>
      <w:tr w:rsidR="00E81663" w:rsidTr="00307FD6">
        <w:tc>
          <w:tcPr>
            <w:tcW w:w="6204" w:type="dxa"/>
          </w:tcPr>
          <w:p w:rsidR="00E81663" w:rsidRDefault="00E81663">
            <w:r>
              <w:t>Able to maintain accurate records</w:t>
            </w:r>
          </w:p>
        </w:tc>
        <w:tc>
          <w:tcPr>
            <w:tcW w:w="3038" w:type="dxa"/>
          </w:tcPr>
          <w:p w:rsidR="00E81663" w:rsidRPr="003F0900" w:rsidRDefault="00492AD1">
            <w:r>
              <w:t>Essential</w:t>
            </w:r>
          </w:p>
        </w:tc>
      </w:tr>
      <w:tr w:rsidR="00E17E5D" w:rsidRPr="00816300" w:rsidTr="00307FD6">
        <w:tc>
          <w:tcPr>
            <w:tcW w:w="6204" w:type="dxa"/>
            <w:shd w:val="clear" w:color="auto" w:fill="F2F2F2" w:themeFill="background1" w:themeFillShade="F2"/>
          </w:tcPr>
          <w:p w:rsidR="00E17E5D" w:rsidRPr="00816300" w:rsidRDefault="00E17E5D" w:rsidP="00307FD6">
            <w:pPr>
              <w:rPr>
                <w:b/>
              </w:rPr>
            </w:pPr>
            <w:r w:rsidRPr="00816300">
              <w:rPr>
                <w:b/>
              </w:rPr>
              <w:t>Experience</w:t>
            </w:r>
          </w:p>
        </w:tc>
        <w:tc>
          <w:tcPr>
            <w:tcW w:w="3038" w:type="dxa"/>
            <w:shd w:val="clear" w:color="auto" w:fill="F2F2F2" w:themeFill="background1" w:themeFillShade="F2"/>
          </w:tcPr>
          <w:p w:rsidR="00E17E5D" w:rsidRPr="00816300" w:rsidRDefault="00E17E5D" w:rsidP="00307FD6">
            <w:pPr>
              <w:rPr>
                <w:b/>
              </w:rPr>
            </w:pPr>
            <w:r w:rsidRPr="00816300">
              <w:rPr>
                <w:b/>
              </w:rPr>
              <w:t>Essential/desirable</w:t>
            </w:r>
          </w:p>
        </w:tc>
      </w:tr>
      <w:tr w:rsidR="000C1A18" w:rsidTr="00307FD6">
        <w:tc>
          <w:tcPr>
            <w:tcW w:w="6204" w:type="dxa"/>
          </w:tcPr>
          <w:p w:rsidR="000C1A18" w:rsidRDefault="005D36E5" w:rsidP="005D36E5">
            <w:r w:rsidRPr="005D36E5">
              <w:lastRenderedPageBreak/>
              <w:t>Experience of working in a social care, residential or community setting</w:t>
            </w:r>
          </w:p>
        </w:tc>
        <w:tc>
          <w:tcPr>
            <w:tcW w:w="3038" w:type="dxa"/>
          </w:tcPr>
          <w:p w:rsidR="000C1A18" w:rsidRPr="006D5BB8" w:rsidRDefault="00492AD1" w:rsidP="00307FD6">
            <w:r>
              <w:t>Essential</w:t>
            </w:r>
          </w:p>
        </w:tc>
      </w:tr>
      <w:tr w:rsidR="00E81663" w:rsidTr="00307FD6">
        <w:tc>
          <w:tcPr>
            <w:tcW w:w="6204" w:type="dxa"/>
          </w:tcPr>
          <w:p w:rsidR="00E81663" w:rsidRPr="005D36E5" w:rsidRDefault="00E81663" w:rsidP="005D36E5">
            <w:r>
              <w:t>Experience of co-ordinating homecare delivery</w:t>
            </w:r>
          </w:p>
        </w:tc>
        <w:tc>
          <w:tcPr>
            <w:tcW w:w="3038" w:type="dxa"/>
          </w:tcPr>
          <w:p w:rsidR="00E81663" w:rsidRDefault="00492AD1" w:rsidP="00307FD6">
            <w:r>
              <w:t>Desirable</w:t>
            </w:r>
          </w:p>
        </w:tc>
      </w:tr>
      <w:tr w:rsidR="00E81663" w:rsidTr="00307FD6">
        <w:tc>
          <w:tcPr>
            <w:tcW w:w="6204" w:type="dxa"/>
          </w:tcPr>
          <w:p w:rsidR="00E81663" w:rsidRPr="005D36E5" w:rsidRDefault="00E81663" w:rsidP="005D36E5">
            <w:r>
              <w:t xml:space="preserve">Experience of staff management </w:t>
            </w:r>
            <w:r w:rsidR="00492AD1">
              <w:t xml:space="preserve">/ supervision </w:t>
            </w:r>
          </w:p>
        </w:tc>
        <w:tc>
          <w:tcPr>
            <w:tcW w:w="3038" w:type="dxa"/>
          </w:tcPr>
          <w:p w:rsidR="00E81663" w:rsidRDefault="00492AD1" w:rsidP="00307FD6">
            <w:r>
              <w:t>Essential</w:t>
            </w:r>
          </w:p>
        </w:tc>
      </w:tr>
      <w:tr w:rsidR="00EF2173" w:rsidTr="004138E8">
        <w:tc>
          <w:tcPr>
            <w:tcW w:w="6204" w:type="dxa"/>
            <w:shd w:val="clear" w:color="auto" w:fill="auto"/>
          </w:tcPr>
          <w:p w:rsidR="00EF2173" w:rsidRPr="004138E8" w:rsidRDefault="00EF2173" w:rsidP="005D36E5">
            <w:r w:rsidRPr="004138E8">
              <w:t>Experience of change management</w:t>
            </w:r>
          </w:p>
        </w:tc>
        <w:tc>
          <w:tcPr>
            <w:tcW w:w="3038" w:type="dxa"/>
            <w:shd w:val="clear" w:color="auto" w:fill="auto"/>
          </w:tcPr>
          <w:p w:rsidR="00EF2173" w:rsidRDefault="00EF2173" w:rsidP="00307FD6">
            <w:r w:rsidRPr="004138E8">
              <w:t>Desirable</w:t>
            </w:r>
          </w:p>
        </w:tc>
      </w:tr>
      <w:tr w:rsidR="00E17E5D" w:rsidRPr="00816300" w:rsidTr="00307FD6">
        <w:tc>
          <w:tcPr>
            <w:tcW w:w="6204" w:type="dxa"/>
            <w:shd w:val="clear" w:color="auto" w:fill="F2F2F2" w:themeFill="background1" w:themeFillShade="F2"/>
          </w:tcPr>
          <w:p w:rsidR="00E17E5D" w:rsidRPr="00816300" w:rsidRDefault="00E17E5D" w:rsidP="00307FD6">
            <w:pPr>
              <w:rPr>
                <w:b/>
              </w:rPr>
            </w:pPr>
            <w:r w:rsidRPr="00816300">
              <w:rPr>
                <w:b/>
              </w:rPr>
              <w:t xml:space="preserve">Knowledge </w:t>
            </w:r>
          </w:p>
        </w:tc>
        <w:tc>
          <w:tcPr>
            <w:tcW w:w="3038"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307FD6">
        <w:tc>
          <w:tcPr>
            <w:tcW w:w="6204" w:type="dxa"/>
          </w:tcPr>
          <w:p w:rsidR="00E01336" w:rsidRDefault="00E01336" w:rsidP="00307FD6">
            <w:r>
              <w:t>Knowledge of the issues affecting disabled people</w:t>
            </w:r>
          </w:p>
        </w:tc>
        <w:tc>
          <w:tcPr>
            <w:tcW w:w="3038" w:type="dxa"/>
          </w:tcPr>
          <w:p w:rsidR="00E01336" w:rsidRDefault="00B2199C" w:rsidP="00307FD6">
            <w:r>
              <w:t>Desirable</w:t>
            </w:r>
          </w:p>
        </w:tc>
      </w:tr>
      <w:tr w:rsidR="00E81663" w:rsidTr="00307FD6">
        <w:tc>
          <w:tcPr>
            <w:tcW w:w="6204" w:type="dxa"/>
          </w:tcPr>
          <w:p w:rsidR="00E81663" w:rsidRDefault="00E81663" w:rsidP="00307FD6">
            <w:r>
              <w:t>Knowledge of the requirements of the Care Quality Commission</w:t>
            </w:r>
          </w:p>
        </w:tc>
        <w:tc>
          <w:tcPr>
            <w:tcW w:w="3038" w:type="dxa"/>
          </w:tcPr>
          <w:p w:rsidR="00E81663" w:rsidRDefault="00492AD1" w:rsidP="00307FD6">
            <w:r>
              <w:t>Essential</w:t>
            </w:r>
          </w:p>
        </w:tc>
      </w:tr>
      <w:tr w:rsidR="00E17E5D" w:rsidRPr="00816300" w:rsidTr="00307FD6">
        <w:tc>
          <w:tcPr>
            <w:tcW w:w="6204" w:type="dxa"/>
            <w:shd w:val="clear" w:color="auto" w:fill="F2F2F2" w:themeFill="background1" w:themeFillShade="F2"/>
          </w:tcPr>
          <w:p w:rsidR="00E17E5D" w:rsidRPr="00816300" w:rsidRDefault="00E17E5D" w:rsidP="00307FD6">
            <w:pPr>
              <w:rPr>
                <w:b/>
              </w:rPr>
            </w:pPr>
            <w:r w:rsidRPr="00816300">
              <w:rPr>
                <w:b/>
              </w:rPr>
              <w:t>Other</w:t>
            </w:r>
          </w:p>
        </w:tc>
        <w:tc>
          <w:tcPr>
            <w:tcW w:w="3038"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307FD6">
        <w:tc>
          <w:tcPr>
            <w:tcW w:w="6204" w:type="dxa"/>
          </w:tcPr>
          <w:p w:rsidR="00E01336" w:rsidRPr="002341B6" w:rsidRDefault="00E81663" w:rsidP="00E81663">
            <w:r>
              <w:t>Minimum</w:t>
            </w:r>
            <w:r w:rsidR="005D36E5">
              <w:t xml:space="preserve"> Level </w:t>
            </w:r>
            <w:r>
              <w:t>3 qualification with</w:t>
            </w:r>
            <w:r w:rsidR="005D36E5">
              <w:t xml:space="preserve"> </w:t>
            </w:r>
            <w:r>
              <w:t>willingness to work towards Level 4</w:t>
            </w:r>
          </w:p>
        </w:tc>
        <w:tc>
          <w:tcPr>
            <w:tcW w:w="3038" w:type="dxa"/>
          </w:tcPr>
          <w:p w:rsidR="00E01336" w:rsidRDefault="00492AD1" w:rsidP="00307FD6">
            <w:r>
              <w:t>Essential</w:t>
            </w:r>
          </w:p>
        </w:tc>
      </w:tr>
      <w:tr w:rsidR="00E01336" w:rsidTr="00307FD6">
        <w:tc>
          <w:tcPr>
            <w:tcW w:w="6204" w:type="dxa"/>
          </w:tcPr>
          <w:p w:rsidR="00E01336" w:rsidRDefault="00E01336" w:rsidP="00307FD6">
            <w:r>
              <w:t>Willingness to undertake training and development activity</w:t>
            </w:r>
          </w:p>
        </w:tc>
        <w:tc>
          <w:tcPr>
            <w:tcW w:w="3038" w:type="dxa"/>
          </w:tcPr>
          <w:p w:rsidR="00E01336" w:rsidRDefault="00E01336" w:rsidP="00307FD6">
            <w:r w:rsidRPr="00633EEC">
              <w:t>Essential</w:t>
            </w:r>
          </w:p>
        </w:tc>
      </w:tr>
      <w:tr w:rsidR="00E81663" w:rsidTr="00307FD6">
        <w:tc>
          <w:tcPr>
            <w:tcW w:w="6204" w:type="dxa"/>
          </w:tcPr>
          <w:p w:rsidR="00E81663" w:rsidRDefault="00E81663" w:rsidP="00307FD6">
            <w:r>
              <w:t>Full clean driving licence</w:t>
            </w:r>
          </w:p>
        </w:tc>
        <w:tc>
          <w:tcPr>
            <w:tcW w:w="3038" w:type="dxa"/>
          </w:tcPr>
          <w:p w:rsidR="00E81663" w:rsidRPr="00633EEC" w:rsidRDefault="00492AD1" w:rsidP="00307FD6">
            <w:r>
              <w:t>Desirable</w:t>
            </w:r>
          </w:p>
        </w:tc>
      </w:tr>
      <w:tr w:rsidR="00E01336" w:rsidTr="00307FD6">
        <w:tc>
          <w:tcPr>
            <w:tcW w:w="6204" w:type="dxa"/>
          </w:tcPr>
          <w:p w:rsidR="00E01336" w:rsidRPr="002341B6" w:rsidRDefault="00E01336" w:rsidP="00307FD6">
            <w:r>
              <w:t>Flexibility with regard working hours</w:t>
            </w:r>
            <w:r w:rsidR="00E81663">
              <w:t xml:space="preserve"> including on call arrangements</w:t>
            </w:r>
          </w:p>
        </w:tc>
        <w:tc>
          <w:tcPr>
            <w:tcW w:w="3038" w:type="dxa"/>
          </w:tcPr>
          <w:p w:rsidR="00E01336" w:rsidRDefault="00492AD1" w:rsidP="00307FD6">
            <w:r>
              <w:t>Essential</w:t>
            </w:r>
          </w:p>
        </w:tc>
      </w:tr>
    </w:tbl>
    <w:p w:rsidR="00E17E5D" w:rsidRDefault="00E17E5D" w:rsidP="00E17E5D"/>
    <w:p w:rsidR="00DF3B67" w:rsidRDefault="00DF3B67" w:rsidP="00E17E5D"/>
    <w:p w:rsidR="00DF3B67" w:rsidRDefault="006053E6">
      <w:r>
        <w:t xml:space="preserve"> </w:t>
      </w:r>
      <w:r w:rsidR="00567928">
        <w:rPr>
          <w:noProof/>
        </w:rPr>
        <w:drawing>
          <wp:inline distT="0" distB="0" distL="0" distR="0" wp14:anchorId="5068E2B7" wp14:editId="62CE5E38">
            <wp:extent cx="1045615" cy="504000"/>
            <wp:effectExtent l="0" t="0" r="2540" b="0"/>
            <wp:docPr id="5" name="Picture 5" descr="R:\Disability Confident\Leader\leader_small (3)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isability Confident\Leader\leader_small (3)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5615" cy="504000"/>
                    </a:xfrm>
                    <a:prstGeom prst="rect">
                      <a:avLst/>
                    </a:prstGeom>
                    <a:noFill/>
                    <a:ln>
                      <a:noFill/>
                    </a:ln>
                  </pic:spPr>
                </pic:pic>
              </a:graphicData>
            </a:graphic>
          </wp:inline>
        </w:drawing>
      </w:r>
      <w:r>
        <w:t xml:space="preserve"> </w:t>
      </w:r>
    </w:p>
    <w:p w:rsidR="00FD0BD2" w:rsidRDefault="006053E6">
      <w:r>
        <w:t>We w</w:t>
      </w:r>
      <w:r w:rsidR="00567928" w:rsidRPr="00567928">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t>ill always shortlist disabled candidates who meet the minimum essential criteria</w:t>
      </w:r>
    </w:p>
    <w:sectPr w:rsidR="00FD0BD2" w:rsidSect="00215BF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5047" w:rsidRDefault="00F35047" w:rsidP="00857935">
      <w:r>
        <w:separator/>
      </w:r>
    </w:p>
  </w:endnote>
  <w:endnote w:type="continuationSeparator" w:id="0">
    <w:p w:rsidR="00F35047" w:rsidRDefault="00F35047" w:rsidP="00857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5047" w:rsidRDefault="00F35047" w:rsidP="00857935">
      <w:r>
        <w:separator/>
      </w:r>
    </w:p>
  </w:footnote>
  <w:footnote w:type="continuationSeparator" w:id="0">
    <w:p w:rsidR="00F35047" w:rsidRDefault="00F35047" w:rsidP="008579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594F41"/>
    <w:multiLevelType w:val="hybridMultilevel"/>
    <w:tmpl w:val="72D4A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542991"/>
    <w:multiLevelType w:val="hybridMultilevel"/>
    <w:tmpl w:val="09D209B4"/>
    <w:lvl w:ilvl="0" w:tplc="AE28AD9A">
      <w:start w:val="1"/>
      <w:numFmt w:val="decimal"/>
      <w:lvlText w:val="%1."/>
      <w:lvlJc w:val="left"/>
      <w:pPr>
        <w:tabs>
          <w:tab w:val="num" w:pos="720"/>
        </w:tabs>
        <w:ind w:left="720" w:hanging="360"/>
      </w:pPr>
      <w:rPr>
        <w:sz w:val="18"/>
        <w:szCs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09F4DAF"/>
    <w:multiLevelType w:val="hybridMultilevel"/>
    <w:tmpl w:val="CA50F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AF3301"/>
    <w:multiLevelType w:val="hybridMultilevel"/>
    <w:tmpl w:val="F5EAA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ED065B"/>
    <w:multiLevelType w:val="hybridMultilevel"/>
    <w:tmpl w:val="026A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szQ1NDc3MbIEYiUdpeDU4uLM/DyQAsNaAPgYq2csAAAA"/>
  </w:docVars>
  <w:rsids>
    <w:rsidRoot w:val="00E17E5D"/>
    <w:rsid w:val="00062402"/>
    <w:rsid w:val="00091F9D"/>
    <w:rsid w:val="000C1A18"/>
    <w:rsid w:val="00131819"/>
    <w:rsid w:val="00153C4C"/>
    <w:rsid w:val="00181DF8"/>
    <w:rsid w:val="001B2FEE"/>
    <w:rsid w:val="00215BFE"/>
    <w:rsid w:val="00222BBA"/>
    <w:rsid w:val="002578AD"/>
    <w:rsid w:val="002A5BAD"/>
    <w:rsid w:val="002B6245"/>
    <w:rsid w:val="00336209"/>
    <w:rsid w:val="00337BA9"/>
    <w:rsid w:val="00354D67"/>
    <w:rsid w:val="00381D0F"/>
    <w:rsid w:val="00386BC6"/>
    <w:rsid w:val="003C3E52"/>
    <w:rsid w:val="003F0900"/>
    <w:rsid w:val="003F50F9"/>
    <w:rsid w:val="004138E8"/>
    <w:rsid w:val="00420626"/>
    <w:rsid w:val="00446B9E"/>
    <w:rsid w:val="00492AD1"/>
    <w:rsid w:val="004E2C1C"/>
    <w:rsid w:val="004F26F0"/>
    <w:rsid w:val="0056046D"/>
    <w:rsid w:val="00567928"/>
    <w:rsid w:val="00571DE2"/>
    <w:rsid w:val="0058120C"/>
    <w:rsid w:val="00592047"/>
    <w:rsid w:val="005A12BF"/>
    <w:rsid w:val="005D36E5"/>
    <w:rsid w:val="006053E6"/>
    <w:rsid w:val="00615F11"/>
    <w:rsid w:val="007750B5"/>
    <w:rsid w:val="007E4F1B"/>
    <w:rsid w:val="00857935"/>
    <w:rsid w:val="008D5D92"/>
    <w:rsid w:val="00921A78"/>
    <w:rsid w:val="00952730"/>
    <w:rsid w:val="009F543A"/>
    <w:rsid w:val="00A575B0"/>
    <w:rsid w:val="00A62FB0"/>
    <w:rsid w:val="00A81E34"/>
    <w:rsid w:val="00A84429"/>
    <w:rsid w:val="00B2199C"/>
    <w:rsid w:val="00B61634"/>
    <w:rsid w:val="00C22A4A"/>
    <w:rsid w:val="00C450D4"/>
    <w:rsid w:val="00C46BD5"/>
    <w:rsid w:val="00C554BC"/>
    <w:rsid w:val="00C62A97"/>
    <w:rsid w:val="00C62ACD"/>
    <w:rsid w:val="00C7741A"/>
    <w:rsid w:val="00D645ED"/>
    <w:rsid w:val="00DA0AB3"/>
    <w:rsid w:val="00DF3B67"/>
    <w:rsid w:val="00E01336"/>
    <w:rsid w:val="00E17E5D"/>
    <w:rsid w:val="00E81663"/>
    <w:rsid w:val="00EB541B"/>
    <w:rsid w:val="00ED3F9A"/>
    <w:rsid w:val="00EF2173"/>
    <w:rsid w:val="00F35047"/>
    <w:rsid w:val="00F739B4"/>
    <w:rsid w:val="00F73FF9"/>
    <w:rsid w:val="00F76EA4"/>
    <w:rsid w:val="00FD0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0699F7E-470B-4127-BD76-946BE624F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96"/>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E5D"/>
    <w:rPr>
      <w:rFonts w:eastAsia="Times New Roman"/>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E5D"/>
    <w:pPr>
      <w:spacing w:after="160" w:line="259" w:lineRule="auto"/>
      <w:ind w:left="720"/>
      <w:contextualSpacing/>
    </w:pPr>
    <w:rPr>
      <w:rFonts w:ascii="Calibri" w:eastAsia="Calibri" w:hAnsi="Calibri" w:cs="Times New Roman"/>
      <w:sz w:val="22"/>
      <w:szCs w:val="22"/>
      <w:lang w:eastAsia="en-US"/>
    </w:rPr>
  </w:style>
  <w:style w:type="table" w:styleId="TableGrid">
    <w:name w:val="Table Grid"/>
    <w:basedOn w:val="TableNormal"/>
    <w:uiPriority w:val="59"/>
    <w:rsid w:val="00E17E5D"/>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6209"/>
    <w:rPr>
      <w:sz w:val="16"/>
      <w:szCs w:val="16"/>
    </w:rPr>
  </w:style>
  <w:style w:type="paragraph" w:styleId="CommentText">
    <w:name w:val="annotation text"/>
    <w:basedOn w:val="Normal"/>
    <w:link w:val="CommentTextChar"/>
    <w:uiPriority w:val="99"/>
    <w:semiHidden/>
    <w:unhideWhenUsed/>
    <w:rsid w:val="00336209"/>
    <w:rPr>
      <w:sz w:val="20"/>
      <w:szCs w:val="20"/>
    </w:rPr>
  </w:style>
  <w:style w:type="character" w:customStyle="1" w:styleId="CommentTextChar">
    <w:name w:val="Comment Text Char"/>
    <w:basedOn w:val="DefaultParagraphFont"/>
    <w:link w:val="CommentText"/>
    <w:uiPriority w:val="99"/>
    <w:semiHidden/>
    <w:rsid w:val="00336209"/>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36209"/>
    <w:rPr>
      <w:b/>
      <w:bCs/>
    </w:rPr>
  </w:style>
  <w:style w:type="character" w:customStyle="1" w:styleId="CommentSubjectChar">
    <w:name w:val="Comment Subject Char"/>
    <w:basedOn w:val="CommentTextChar"/>
    <w:link w:val="CommentSubject"/>
    <w:uiPriority w:val="99"/>
    <w:semiHidden/>
    <w:rsid w:val="00336209"/>
    <w:rPr>
      <w:rFonts w:eastAsia="Times New Roman"/>
      <w:b/>
      <w:bCs/>
      <w:sz w:val="20"/>
      <w:szCs w:val="20"/>
      <w:lang w:eastAsia="en-GB"/>
    </w:rPr>
  </w:style>
  <w:style w:type="paragraph" w:styleId="BalloonText">
    <w:name w:val="Balloon Text"/>
    <w:basedOn w:val="Normal"/>
    <w:link w:val="BalloonTextChar"/>
    <w:uiPriority w:val="99"/>
    <w:semiHidden/>
    <w:unhideWhenUsed/>
    <w:rsid w:val="00336209"/>
    <w:rPr>
      <w:rFonts w:ascii="Tahoma" w:hAnsi="Tahoma" w:cs="Tahoma"/>
      <w:sz w:val="16"/>
      <w:szCs w:val="16"/>
    </w:rPr>
  </w:style>
  <w:style w:type="character" w:customStyle="1" w:styleId="BalloonTextChar">
    <w:name w:val="Balloon Text Char"/>
    <w:basedOn w:val="DefaultParagraphFont"/>
    <w:link w:val="BalloonText"/>
    <w:uiPriority w:val="99"/>
    <w:semiHidden/>
    <w:rsid w:val="00336209"/>
    <w:rPr>
      <w:rFonts w:ascii="Tahoma" w:eastAsia="Times New Roman" w:hAnsi="Tahoma" w:cs="Tahoma"/>
      <w:sz w:val="16"/>
      <w:szCs w:val="16"/>
      <w:lang w:eastAsia="en-GB"/>
    </w:rPr>
  </w:style>
  <w:style w:type="paragraph" w:styleId="Header">
    <w:name w:val="header"/>
    <w:basedOn w:val="Normal"/>
    <w:link w:val="HeaderChar"/>
    <w:uiPriority w:val="99"/>
    <w:unhideWhenUsed/>
    <w:rsid w:val="00857935"/>
    <w:pPr>
      <w:tabs>
        <w:tab w:val="center" w:pos="4513"/>
        <w:tab w:val="right" w:pos="9026"/>
      </w:tabs>
    </w:pPr>
  </w:style>
  <w:style w:type="character" w:customStyle="1" w:styleId="HeaderChar">
    <w:name w:val="Header Char"/>
    <w:basedOn w:val="DefaultParagraphFont"/>
    <w:link w:val="Header"/>
    <w:uiPriority w:val="99"/>
    <w:rsid w:val="00857935"/>
    <w:rPr>
      <w:rFonts w:eastAsia="Times New Roman"/>
      <w:szCs w:val="24"/>
      <w:lang w:eastAsia="en-GB"/>
    </w:rPr>
  </w:style>
  <w:style w:type="paragraph" w:styleId="Footer">
    <w:name w:val="footer"/>
    <w:basedOn w:val="Normal"/>
    <w:link w:val="FooterChar"/>
    <w:uiPriority w:val="99"/>
    <w:unhideWhenUsed/>
    <w:rsid w:val="00857935"/>
    <w:pPr>
      <w:tabs>
        <w:tab w:val="center" w:pos="4513"/>
        <w:tab w:val="right" w:pos="9026"/>
      </w:tabs>
    </w:pPr>
  </w:style>
  <w:style w:type="character" w:customStyle="1" w:styleId="FooterChar">
    <w:name w:val="Footer Char"/>
    <w:basedOn w:val="DefaultParagraphFont"/>
    <w:link w:val="Footer"/>
    <w:uiPriority w:val="99"/>
    <w:rsid w:val="00857935"/>
    <w:rPr>
      <w:rFonts w:eastAsia="Times New Roman"/>
      <w:szCs w:val="24"/>
      <w:lang w:eastAsia="en-GB"/>
    </w:rPr>
  </w:style>
  <w:style w:type="paragraph" w:styleId="BodyText2">
    <w:name w:val="Body Text 2"/>
    <w:basedOn w:val="Normal"/>
    <w:link w:val="BodyText2Char"/>
    <w:rsid w:val="00C7741A"/>
    <w:pPr>
      <w:spacing w:after="120" w:line="480" w:lineRule="auto"/>
    </w:pPr>
    <w:rPr>
      <w:rFonts w:ascii="Times New Roman" w:hAnsi="Times New Roman" w:cs="Times New Roman"/>
      <w:lang w:eastAsia="en-US"/>
    </w:rPr>
  </w:style>
  <w:style w:type="character" w:customStyle="1" w:styleId="BodyText2Char">
    <w:name w:val="Body Text 2 Char"/>
    <w:basedOn w:val="DefaultParagraphFont"/>
    <w:link w:val="BodyText2"/>
    <w:rsid w:val="00C7741A"/>
    <w:rPr>
      <w:rFonts w:ascii="Times New Roman" w:eastAsia="Times New Roman" w:hAnsi="Times New Roman" w:cs="Times New Roman"/>
      <w:szCs w:val="24"/>
    </w:rPr>
  </w:style>
  <w:style w:type="character" w:styleId="Emphasis">
    <w:name w:val="Emphasis"/>
    <w:qFormat/>
    <w:rsid w:val="00C774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82</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 Snape</dc:creator>
  <cp:lastModifiedBy>David Ashton-Jones</cp:lastModifiedBy>
  <cp:revision>2</cp:revision>
  <cp:lastPrinted>2019-03-05T13:38:00Z</cp:lastPrinted>
  <dcterms:created xsi:type="dcterms:W3CDTF">2019-03-05T15:17:00Z</dcterms:created>
  <dcterms:modified xsi:type="dcterms:W3CDTF">2019-03-05T15:17:00Z</dcterms:modified>
</cp:coreProperties>
</file>